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26E39" w14:textId="426CEE49" w:rsidR="00187399" w:rsidRPr="00612B6F" w:rsidRDefault="00187399" w:rsidP="00187399">
      <w:pPr>
        <w:spacing w:after="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11</w:t>
      </w:r>
      <w:r w:rsidR="005E54BA">
        <w:rPr>
          <w:rFonts w:ascii="Arial" w:eastAsiaTheme="minorEastAsia" w:hAnsi="Arial" w:cs="Arial"/>
          <w:b/>
          <w:sz w:val="24"/>
          <w:szCs w:val="24"/>
          <w:lang w:eastAsia="zh-CN"/>
        </w:rPr>
        <w:t>6</w:t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12B6F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951BD1" w:rsidRPr="00951BD1">
        <w:rPr>
          <w:rFonts w:ascii="Arial" w:eastAsiaTheme="minorEastAsia" w:hAnsi="Arial" w:cs="Arial"/>
          <w:b/>
          <w:sz w:val="24"/>
          <w:szCs w:val="24"/>
          <w:lang w:eastAsia="zh-CN"/>
        </w:rPr>
        <w:t>R4-25</w:t>
      </w:r>
      <w:r w:rsidR="005E54BA">
        <w:rPr>
          <w:rFonts w:ascii="Arial" w:eastAsiaTheme="minorEastAsia" w:hAnsi="Arial" w:cs="Arial"/>
          <w:b/>
          <w:sz w:val="24"/>
          <w:szCs w:val="24"/>
          <w:lang w:eastAsia="zh-CN"/>
        </w:rPr>
        <w:t>xxxxx</w:t>
      </w:r>
    </w:p>
    <w:p w14:paraId="4CB9CA01" w14:textId="77777777" w:rsidR="005E54BA" w:rsidRDefault="005E54BA" w:rsidP="005E54BA">
      <w:pPr>
        <w:spacing w:after="0"/>
        <w:ind w:left="1985" w:hanging="1985"/>
        <w:rPr>
          <w:rFonts w:ascii="Arial" w:hAnsi="Arial"/>
          <w:b/>
          <w:sz w:val="24"/>
          <w:szCs w:val="24"/>
          <w:lang w:eastAsia="zh-CN"/>
        </w:rPr>
      </w:pPr>
      <w:r w:rsidRPr="00F21DD6">
        <w:rPr>
          <w:rFonts w:ascii="Arial" w:hAnsi="Arial"/>
          <w:b/>
          <w:sz w:val="24"/>
          <w:szCs w:val="24"/>
          <w:lang w:eastAsia="zh-CN"/>
        </w:rPr>
        <w:t>Banalore, India, 25th – 29th August 2025</w:t>
      </w:r>
    </w:p>
    <w:p w14:paraId="6DA441B0" w14:textId="77777777" w:rsidR="0043087D" w:rsidRPr="00612B6F" w:rsidRDefault="0043087D" w:rsidP="0043087D">
      <w:pPr>
        <w:spacing w:after="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</w:p>
    <w:p w14:paraId="3C439AC5" w14:textId="5A88E2AC" w:rsidR="00841BCD" w:rsidRPr="00612B6F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Source:</w:t>
      </w:r>
      <w:r w:rsidRPr="00612B6F">
        <w:rPr>
          <w:rFonts w:ascii="Arial" w:eastAsia="Calibri" w:hAnsi="Arial" w:cs="Arial"/>
          <w:b/>
          <w:bCs/>
          <w:sz w:val="24"/>
        </w:rPr>
        <w:tab/>
        <w:t>Nokia</w:t>
      </w:r>
    </w:p>
    <w:p w14:paraId="303B546B" w14:textId="4A5AEEA7" w:rsidR="002F70EB" w:rsidRPr="00612B6F" w:rsidRDefault="00841BCD" w:rsidP="002F70EB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Title:</w:t>
      </w:r>
      <w:r w:rsidRPr="00612B6F">
        <w:rPr>
          <w:rFonts w:ascii="Arial" w:eastAsia="Calibri" w:hAnsi="Arial" w:cs="Arial"/>
          <w:b/>
          <w:bCs/>
          <w:sz w:val="24"/>
        </w:rPr>
        <w:tab/>
      </w:r>
      <w:r w:rsidR="008E6D23" w:rsidRPr="008E6D23">
        <w:rPr>
          <w:rFonts w:ascii="Arial" w:eastAsia="Calibri" w:hAnsi="Arial" w:cs="Arial"/>
          <w:b/>
          <w:bCs/>
          <w:sz w:val="24"/>
        </w:rPr>
        <w:t>WF for the extended Rel-19 band combination baskets</w:t>
      </w:r>
    </w:p>
    <w:p w14:paraId="07144160" w14:textId="0DDB5C16" w:rsidR="00D66188" w:rsidRPr="00612B6F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612B6F">
        <w:rPr>
          <w:rFonts w:ascii="Arial" w:eastAsia="Calibri" w:hAnsi="Arial" w:cs="Arial"/>
          <w:b/>
          <w:bCs/>
          <w:sz w:val="24"/>
        </w:rPr>
        <w:t>Document for:</w:t>
      </w:r>
      <w:r w:rsidRPr="00612B6F">
        <w:rPr>
          <w:rFonts w:ascii="Arial" w:eastAsia="Calibri" w:hAnsi="Arial" w:cs="Arial"/>
          <w:b/>
          <w:bCs/>
          <w:sz w:val="24"/>
        </w:rPr>
        <w:tab/>
      </w:r>
      <w:r w:rsidR="00612B6F" w:rsidRPr="00612B6F">
        <w:rPr>
          <w:rFonts w:ascii="Arial" w:eastAsia="Calibri" w:hAnsi="Arial" w:cs="Arial"/>
          <w:b/>
          <w:bCs/>
          <w:sz w:val="24"/>
        </w:rPr>
        <w:t>Approval</w:t>
      </w:r>
    </w:p>
    <w:p w14:paraId="7B15C003" w14:textId="77777777" w:rsidR="00841BCD" w:rsidRPr="00612B6F" w:rsidRDefault="00841BCD" w:rsidP="00A37002">
      <w:pPr>
        <w:pStyle w:val="RAN4H1"/>
      </w:pPr>
      <w:bookmarkStart w:id="0" w:name="_Toc116995841"/>
      <w:r w:rsidRPr="00612B6F">
        <w:t>Intro</w:t>
      </w:r>
      <w:r w:rsidRPr="00612B6F">
        <w:rPr>
          <w:rStyle w:val="RAN4H1Char"/>
        </w:rPr>
        <w:t>ductio</w:t>
      </w:r>
      <w:r w:rsidRPr="00612B6F">
        <w:t>n</w:t>
      </w:r>
      <w:bookmarkEnd w:id="0"/>
    </w:p>
    <w:p w14:paraId="5F6C5717" w14:textId="77777777" w:rsidR="00996D67" w:rsidRDefault="00411BD2" w:rsidP="00996D67">
      <w:pPr>
        <w:rPr>
          <w:lang w:eastAsia="zh-CN"/>
        </w:rPr>
      </w:pPr>
      <w:r w:rsidRPr="00612B6F">
        <w:rPr>
          <w:lang w:eastAsia="zh-CN"/>
        </w:rPr>
        <w:t>At</w:t>
      </w:r>
      <w:r w:rsidR="00CB2B5E" w:rsidRPr="00612B6F">
        <w:rPr>
          <w:lang w:eastAsia="zh-CN"/>
        </w:rPr>
        <w:t xml:space="preserve"> RAN</w:t>
      </w:r>
      <w:r w:rsidR="00996D67">
        <w:rPr>
          <w:lang w:eastAsia="zh-CN"/>
        </w:rPr>
        <w:t>4</w:t>
      </w:r>
      <w:r w:rsidR="00CB2B5E" w:rsidRPr="00612B6F">
        <w:rPr>
          <w:lang w:eastAsia="zh-CN"/>
        </w:rPr>
        <w:t>#1</w:t>
      </w:r>
      <w:r w:rsidR="00996D67">
        <w:rPr>
          <w:lang w:eastAsia="zh-CN"/>
        </w:rPr>
        <w:t>16</w:t>
      </w:r>
      <w:r w:rsidR="0043087D" w:rsidRPr="00612B6F">
        <w:rPr>
          <w:lang w:eastAsia="zh-CN"/>
        </w:rPr>
        <w:t xml:space="preserve"> it </w:t>
      </w:r>
      <w:r w:rsidR="00996D67">
        <w:rPr>
          <w:lang w:eastAsia="zh-CN"/>
        </w:rPr>
        <w:t>announced that since the Rel-20 band combination baskets will not be addressed at RAN level before Dec. RAN#110 the intention of the RAN4 chair is to recommend the Rel-19 band combinations baskets with combinations still to be completed extended until this RAN meeting</w:t>
      </w:r>
      <w:r w:rsidR="00CB2B5E" w:rsidRPr="00612B6F">
        <w:rPr>
          <w:lang w:eastAsia="zh-CN"/>
        </w:rPr>
        <w:t>.</w:t>
      </w:r>
      <w:r w:rsidR="00996D67">
        <w:rPr>
          <w:lang w:eastAsia="zh-CN"/>
        </w:rPr>
        <w:t xml:space="preserve"> </w:t>
      </w:r>
    </w:p>
    <w:p w14:paraId="56EF8DC7" w14:textId="4313C3F3" w:rsidR="00FD4881" w:rsidRPr="00612B6F" w:rsidRDefault="00996D67" w:rsidP="00996D67">
      <w:pPr>
        <w:rPr>
          <w:lang w:eastAsia="zh-CN"/>
        </w:rPr>
      </w:pPr>
      <w:r>
        <w:rPr>
          <w:lang w:eastAsia="zh-CN"/>
        </w:rPr>
        <w:t>Since RAN4 have made new agreements during Rel-19 especially related to how to handle HPUE combinations there is a need for RAN4 to agree how to handle this in the extended period for the Rel-19 band combination baskets.</w:t>
      </w:r>
    </w:p>
    <w:p w14:paraId="1C20E0C1" w14:textId="7B221FB6" w:rsidR="000D136E" w:rsidRDefault="00612B6F" w:rsidP="000D136E">
      <w:pPr>
        <w:pStyle w:val="RAN4H1"/>
      </w:pPr>
      <w:bookmarkStart w:id="1" w:name="_Toc116995849"/>
      <w:r>
        <w:t>WF</w:t>
      </w:r>
      <w:bookmarkStart w:id="2" w:name="_Toc197711157"/>
    </w:p>
    <w:p w14:paraId="0811F846" w14:textId="77777777" w:rsidR="000D136E" w:rsidRPr="00E81ACF" w:rsidRDefault="000D136E" w:rsidP="000D136E">
      <w:pPr>
        <w:rPr>
          <w:lang w:eastAsia="zh-CN"/>
        </w:rPr>
      </w:pPr>
      <w:r w:rsidRPr="00E81ACF">
        <w:rPr>
          <w:lang w:eastAsia="zh-CN"/>
        </w:rPr>
        <w:t>&lt; Agreement &gt;:</w:t>
      </w:r>
    </w:p>
    <w:p w14:paraId="54803E4E" w14:textId="23366103" w:rsidR="000D136E" w:rsidRPr="00E81ACF" w:rsidRDefault="000D136E" w:rsidP="000D136E">
      <w:pPr>
        <w:pStyle w:val="ListParagraph"/>
        <w:numPr>
          <w:ilvl w:val="0"/>
          <w:numId w:val="12"/>
        </w:numPr>
        <w:spacing w:line="278" w:lineRule="auto"/>
      </w:pPr>
      <w:r w:rsidRPr="00E81ACF">
        <w:t>The overall intention is to not change the current way-of-working for Rel-19 band combination baskets for the extension in Q4</w:t>
      </w:r>
    </w:p>
    <w:p w14:paraId="5F7B7682" w14:textId="0BAA3787" w:rsidR="005E54BA" w:rsidRPr="00E81ACF" w:rsidRDefault="00996D67" w:rsidP="00273C7D">
      <w:pPr>
        <w:rPr>
          <w:bCs/>
          <w:iCs/>
          <w:sz w:val="28"/>
          <w:szCs w:val="24"/>
        </w:rPr>
      </w:pPr>
      <w:r w:rsidRPr="00E81ACF">
        <w:rPr>
          <w:bCs/>
          <w:iCs/>
          <w:sz w:val="28"/>
          <w:szCs w:val="24"/>
        </w:rPr>
        <w:t>For PC3:</w:t>
      </w:r>
    </w:p>
    <w:p w14:paraId="093546FE" w14:textId="642E4E37" w:rsidR="00273C7D" w:rsidRPr="00E81ACF" w:rsidRDefault="00273C7D" w:rsidP="00273C7D">
      <w:pPr>
        <w:rPr>
          <w:lang w:eastAsia="zh-CN"/>
        </w:rPr>
      </w:pPr>
      <w:r w:rsidRPr="00E81ACF">
        <w:rPr>
          <w:lang w:eastAsia="zh-CN"/>
        </w:rPr>
        <w:t>&lt; Agreement &gt;:</w:t>
      </w:r>
    </w:p>
    <w:p w14:paraId="7BB825F2" w14:textId="58AA6924" w:rsidR="00996D67" w:rsidRPr="00E81ACF" w:rsidRDefault="00996D67" w:rsidP="00996D67">
      <w:pPr>
        <w:pStyle w:val="ListParagraph"/>
        <w:numPr>
          <w:ilvl w:val="0"/>
          <w:numId w:val="11"/>
        </w:numPr>
        <w:spacing w:line="278" w:lineRule="auto"/>
      </w:pPr>
      <w:r w:rsidRPr="00E81ACF">
        <w:t xml:space="preserve">LTE, ENDC and NR CA </w:t>
      </w:r>
      <w:r w:rsidR="000D136E" w:rsidRPr="00E81ACF">
        <w:t xml:space="preserve">PC3 </w:t>
      </w:r>
      <w:r w:rsidRPr="00E81ACF">
        <w:t xml:space="preserve">baskets </w:t>
      </w:r>
      <w:r w:rsidR="000D136E" w:rsidRPr="00E81ACF">
        <w:t xml:space="preserve">are recommended </w:t>
      </w:r>
      <w:r w:rsidRPr="00E81ACF">
        <w:t xml:space="preserve">to be extended to Dec. </w:t>
      </w:r>
    </w:p>
    <w:p w14:paraId="6294BB69" w14:textId="77777777" w:rsidR="00996D67" w:rsidRPr="00E81ACF" w:rsidRDefault="00996D67" w:rsidP="00996D67">
      <w:pPr>
        <w:pStyle w:val="ListParagraph"/>
        <w:numPr>
          <w:ilvl w:val="1"/>
          <w:numId w:val="11"/>
        </w:numPr>
        <w:spacing w:line="278" w:lineRule="auto"/>
      </w:pPr>
      <w:r w:rsidRPr="00E81ACF">
        <w:t>“Old” BCs from previous releases are intended to be closed in Sep. if no response from operators. Meaning that request not made during Rel-19 timeframe are intended to be marked as “stopped” in the WID.</w:t>
      </w:r>
    </w:p>
    <w:bookmarkEnd w:id="1"/>
    <w:bookmarkEnd w:id="2"/>
    <w:p w14:paraId="308AED59" w14:textId="7D07525A" w:rsidR="008E6D23" w:rsidRPr="00E81ACF" w:rsidRDefault="008E6D23" w:rsidP="000D136E">
      <w:pPr>
        <w:rPr>
          <w:bCs/>
          <w:iCs/>
          <w:sz w:val="28"/>
          <w:szCs w:val="24"/>
        </w:rPr>
      </w:pPr>
      <w:r w:rsidRPr="00E81ACF">
        <w:rPr>
          <w:bCs/>
          <w:iCs/>
          <w:sz w:val="28"/>
          <w:szCs w:val="24"/>
        </w:rPr>
        <w:t>HPUE</w:t>
      </w:r>
      <w:r w:rsidR="000D136E" w:rsidRPr="00E81ACF">
        <w:rPr>
          <w:bCs/>
          <w:iCs/>
          <w:sz w:val="28"/>
          <w:szCs w:val="24"/>
        </w:rPr>
        <w:t>:</w:t>
      </w:r>
    </w:p>
    <w:p w14:paraId="72CC948F" w14:textId="77777777" w:rsidR="000D136E" w:rsidRPr="00E81ACF" w:rsidRDefault="000D136E" w:rsidP="000D136E">
      <w:pPr>
        <w:rPr>
          <w:lang w:eastAsia="zh-CN"/>
        </w:rPr>
      </w:pPr>
      <w:r w:rsidRPr="00E81ACF">
        <w:rPr>
          <w:lang w:eastAsia="zh-CN"/>
        </w:rPr>
        <w:t>&lt; Agreement &gt;:</w:t>
      </w:r>
    </w:p>
    <w:p w14:paraId="5CC03251" w14:textId="0A1E7346" w:rsidR="008E6D23" w:rsidRPr="00E81ACF" w:rsidRDefault="008E6D23" w:rsidP="000D136E">
      <w:pPr>
        <w:pStyle w:val="ListParagraph"/>
        <w:numPr>
          <w:ilvl w:val="0"/>
          <w:numId w:val="12"/>
        </w:numPr>
        <w:spacing w:line="278" w:lineRule="auto"/>
      </w:pPr>
      <w:r w:rsidRPr="00E81ACF">
        <w:t xml:space="preserve">All existing </w:t>
      </w:r>
      <w:r w:rsidR="000D136E" w:rsidRPr="00E81ACF">
        <w:t xml:space="preserve">HPUE </w:t>
      </w:r>
      <w:r w:rsidRPr="00E81ACF">
        <w:t xml:space="preserve">baskets are </w:t>
      </w:r>
      <w:r w:rsidR="000D136E" w:rsidRPr="00E81ACF">
        <w:t xml:space="preserve">recommended </w:t>
      </w:r>
      <w:r w:rsidRPr="00E81ACF">
        <w:t>extended to Dec. if there are combinations left to complete in the WID Excel.</w:t>
      </w:r>
    </w:p>
    <w:p w14:paraId="5457361A" w14:textId="77777777" w:rsidR="008E6D23" w:rsidRPr="00E81ACF" w:rsidRDefault="008E6D23" w:rsidP="000D136E">
      <w:pPr>
        <w:pStyle w:val="ListParagraph"/>
        <w:numPr>
          <w:ilvl w:val="0"/>
          <w:numId w:val="12"/>
        </w:numPr>
        <w:spacing w:line="278" w:lineRule="auto"/>
      </w:pPr>
      <w:r w:rsidRPr="00E81ACF">
        <w:t xml:space="preserve">Due to the introduction of LUT (look-up-tables) for HPUE MSD there may not be a need to continue to use TPs for all HPUE combinations. </w:t>
      </w:r>
    </w:p>
    <w:p w14:paraId="30C353C5" w14:textId="77777777" w:rsidR="008E6D23" w:rsidRPr="00E81ACF" w:rsidRDefault="008E6D23" w:rsidP="000D136E">
      <w:pPr>
        <w:pStyle w:val="ListParagraph"/>
        <w:numPr>
          <w:ilvl w:val="1"/>
          <w:numId w:val="12"/>
        </w:numPr>
        <w:spacing w:line="278" w:lineRule="auto"/>
      </w:pPr>
      <w:r w:rsidRPr="00E81ACF">
        <w:t xml:space="preserve">Proponents shall contribute via draftCR for the cases covered by MSD LUT. The MSD value found via LUT shall also be introduced via the draftCR </w:t>
      </w:r>
    </w:p>
    <w:p w14:paraId="50717B9D" w14:textId="77777777" w:rsidR="008E6D23" w:rsidRPr="00E81ACF" w:rsidRDefault="008E6D23" w:rsidP="000D136E">
      <w:pPr>
        <w:pStyle w:val="ListParagraph"/>
        <w:numPr>
          <w:ilvl w:val="2"/>
          <w:numId w:val="12"/>
        </w:numPr>
        <w:spacing w:line="278" w:lineRule="auto"/>
      </w:pPr>
      <w:r w:rsidRPr="00E81ACF">
        <w:t>If flagged for analysis a TP can be “generated” by the proponent during the meeting to capture study into TR.</w:t>
      </w:r>
    </w:p>
    <w:p w14:paraId="2CA02814" w14:textId="77777777" w:rsidR="008E6D23" w:rsidRPr="00E81ACF" w:rsidRDefault="008E6D23" w:rsidP="000D136E">
      <w:pPr>
        <w:pStyle w:val="ListParagraph"/>
        <w:numPr>
          <w:ilvl w:val="1"/>
          <w:numId w:val="12"/>
        </w:numPr>
        <w:spacing w:line="278" w:lineRule="auto"/>
      </w:pPr>
      <w:r w:rsidRPr="00E81ACF">
        <w:t>The “rules”/guide for when TPs is needed are intended to be included to the PRD and RAN4 will discuss how to formulate these at RAN4#116bis</w:t>
      </w:r>
    </w:p>
    <w:p w14:paraId="172E4C47" w14:textId="77777777" w:rsidR="008E6D23" w:rsidRPr="00E81ACF" w:rsidRDefault="008E6D23" w:rsidP="000D136E">
      <w:pPr>
        <w:pStyle w:val="ListParagraph"/>
        <w:numPr>
          <w:ilvl w:val="0"/>
          <w:numId w:val="12"/>
        </w:numPr>
        <w:spacing w:line="278" w:lineRule="auto"/>
      </w:pPr>
      <w:r w:rsidRPr="00E81ACF">
        <w:t>It is to be discussed as part of the Rel-20 band combination baskets which MSD values are needed, introduced to the TS and which may be given via LUT.</w:t>
      </w:r>
      <w:r w:rsidRPr="00E81ACF">
        <w:br/>
      </w:r>
    </w:p>
    <w:p w14:paraId="0A6DFBDD" w14:textId="77777777" w:rsidR="008E6D23" w:rsidRPr="00612B6F" w:rsidRDefault="008E6D23" w:rsidP="00261889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</w:p>
    <w:sectPr w:rsidR="008E6D23" w:rsidRPr="00612B6F" w:rsidSect="005547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11103" w14:textId="77777777" w:rsidR="00411629" w:rsidRDefault="00411629" w:rsidP="00001C9B">
      <w:pPr>
        <w:spacing w:after="0" w:line="240" w:lineRule="auto"/>
      </w:pPr>
      <w:r>
        <w:separator/>
      </w:r>
    </w:p>
  </w:endnote>
  <w:endnote w:type="continuationSeparator" w:id="0">
    <w:p w14:paraId="425D417E" w14:textId="77777777" w:rsidR="00411629" w:rsidRDefault="00411629" w:rsidP="00001C9B">
      <w:pPr>
        <w:spacing w:after="0" w:line="240" w:lineRule="auto"/>
      </w:pPr>
      <w:r>
        <w:continuationSeparator/>
      </w:r>
    </w:p>
  </w:endnote>
  <w:endnote w:type="continuationNotice" w:id="1">
    <w:p w14:paraId="1E8E319D" w14:textId="77777777" w:rsidR="00411629" w:rsidRDefault="004116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ECDA8" w14:textId="77777777" w:rsidR="00591E22" w:rsidRDefault="00591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08701" w14:textId="77777777" w:rsidR="00591E22" w:rsidRDefault="00591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9474D" w14:textId="77777777" w:rsidR="00591E22" w:rsidRDefault="00591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B90CF" w14:textId="77777777" w:rsidR="00411629" w:rsidRDefault="00411629" w:rsidP="00001C9B">
      <w:pPr>
        <w:spacing w:after="0" w:line="240" w:lineRule="auto"/>
      </w:pPr>
      <w:r>
        <w:separator/>
      </w:r>
    </w:p>
  </w:footnote>
  <w:footnote w:type="continuationSeparator" w:id="0">
    <w:p w14:paraId="2D29DB75" w14:textId="77777777" w:rsidR="00411629" w:rsidRDefault="00411629" w:rsidP="00001C9B">
      <w:pPr>
        <w:spacing w:after="0" w:line="240" w:lineRule="auto"/>
      </w:pPr>
      <w:r>
        <w:continuationSeparator/>
      </w:r>
    </w:p>
  </w:footnote>
  <w:footnote w:type="continuationNotice" w:id="1">
    <w:p w14:paraId="34BAE280" w14:textId="77777777" w:rsidR="00411629" w:rsidRDefault="004116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08C87" w14:textId="77777777" w:rsidR="00591E22" w:rsidRDefault="00591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FA8B7" w14:textId="77777777" w:rsidR="00591E22" w:rsidRDefault="00591E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D750E" w14:textId="77777777" w:rsidR="00591E22" w:rsidRDefault="00591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23C37"/>
    <w:multiLevelType w:val="hybridMultilevel"/>
    <w:tmpl w:val="B316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B6BEB"/>
    <w:multiLevelType w:val="hybridMultilevel"/>
    <w:tmpl w:val="C0F047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97BD2"/>
    <w:multiLevelType w:val="hybridMultilevel"/>
    <w:tmpl w:val="19C62AB6"/>
    <w:lvl w:ilvl="0" w:tplc="0F3A7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FA9F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507C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8C7A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887F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EE5B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7C2A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564B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1654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F246BB"/>
    <w:multiLevelType w:val="hybridMultilevel"/>
    <w:tmpl w:val="69BE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6E3167"/>
    <w:multiLevelType w:val="hybridMultilevel"/>
    <w:tmpl w:val="B18E1724"/>
    <w:lvl w:ilvl="0" w:tplc="2862903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053E4C"/>
    <w:multiLevelType w:val="hybridMultilevel"/>
    <w:tmpl w:val="34287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C217B"/>
    <w:multiLevelType w:val="multilevel"/>
    <w:tmpl w:val="EB303508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92B6565"/>
    <w:multiLevelType w:val="hybridMultilevel"/>
    <w:tmpl w:val="84E83B78"/>
    <w:lvl w:ilvl="0" w:tplc="E78A256A">
      <w:start w:val="1"/>
      <w:numFmt w:val="decimal"/>
      <w:lvlText w:val="%1."/>
      <w:lvlJc w:val="left"/>
      <w:pPr>
        <w:ind w:left="8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1792749823">
    <w:abstractNumId w:val="7"/>
  </w:num>
  <w:num w:numId="2" w16cid:durableId="80681869">
    <w:abstractNumId w:val="5"/>
  </w:num>
  <w:num w:numId="3" w16cid:durableId="1566528953">
    <w:abstractNumId w:val="6"/>
  </w:num>
  <w:num w:numId="4" w16cid:durableId="1456096507">
    <w:abstractNumId w:val="10"/>
  </w:num>
  <w:num w:numId="5" w16cid:durableId="1659071369">
    <w:abstractNumId w:val="9"/>
  </w:num>
  <w:num w:numId="6" w16cid:durableId="143009612">
    <w:abstractNumId w:val="0"/>
  </w:num>
  <w:num w:numId="7" w16cid:durableId="1699499779">
    <w:abstractNumId w:val="11"/>
  </w:num>
  <w:num w:numId="8" w16cid:durableId="1436946903">
    <w:abstractNumId w:val="3"/>
  </w:num>
  <w:num w:numId="9" w16cid:durableId="935022224">
    <w:abstractNumId w:val="4"/>
  </w:num>
  <w:num w:numId="10" w16cid:durableId="617955145">
    <w:abstractNumId w:val="2"/>
  </w:num>
  <w:num w:numId="11" w16cid:durableId="591473548">
    <w:abstractNumId w:val="8"/>
  </w:num>
  <w:num w:numId="12" w16cid:durableId="1882084755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2455"/>
    <w:rsid w:val="00003F2F"/>
    <w:rsid w:val="000040DC"/>
    <w:rsid w:val="00004684"/>
    <w:rsid w:val="00004E45"/>
    <w:rsid w:val="00005B2F"/>
    <w:rsid w:val="0000726E"/>
    <w:rsid w:val="00007864"/>
    <w:rsid w:val="00011086"/>
    <w:rsid w:val="00011784"/>
    <w:rsid w:val="00011886"/>
    <w:rsid w:val="000132FB"/>
    <w:rsid w:val="0001335D"/>
    <w:rsid w:val="00013FE7"/>
    <w:rsid w:val="00014062"/>
    <w:rsid w:val="00014755"/>
    <w:rsid w:val="00014BD8"/>
    <w:rsid w:val="000151EF"/>
    <w:rsid w:val="00015C97"/>
    <w:rsid w:val="000164A8"/>
    <w:rsid w:val="0001662E"/>
    <w:rsid w:val="00016EF2"/>
    <w:rsid w:val="000174B5"/>
    <w:rsid w:val="00017FEA"/>
    <w:rsid w:val="00020418"/>
    <w:rsid w:val="000209DE"/>
    <w:rsid w:val="00020CD5"/>
    <w:rsid w:val="00022790"/>
    <w:rsid w:val="000239F5"/>
    <w:rsid w:val="00024674"/>
    <w:rsid w:val="0002616A"/>
    <w:rsid w:val="000269A6"/>
    <w:rsid w:val="0003024C"/>
    <w:rsid w:val="0003083C"/>
    <w:rsid w:val="00030B1E"/>
    <w:rsid w:val="00031652"/>
    <w:rsid w:val="000362E2"/>
    <w:rsid w:val="00037640"/>
    <w:rsid w:val="00037A9E"/>
    <w:rsid w:val="00040EF3"/>
    <w:rsid w:val="00043617"/>
    <w:rsid w:val="00043A31"/>
    <w:rsid w:val="00044B41"/>
    <w:rsid w:val="00045DFB"/>
    <w:rsid w:val="00047DD6"/>
    <w:rsid w:val="00047FFB"/>
    <w:rsid w:val="000508BD"/>
    <w:rsid w:val="00050DA6"/>
    <w:rsid w:val="00051B0B"/>
    <w:rsid w:val="000528D5"/>
    <w:rsid w:val="0005427D"/>
    <w:rsid w:val="000564B0"/>
    <w:rsid w:val="0005678C"/>
    <w:rsid w:val="00056A15"/>
    <w:rsid w:val="00057240"/>
    <w:rsid w:val="00060432"/>
    <w:rsid w:val="00060CDD"/>
    <w:rsid w:val="00061617"/>
    <w:rsid w:val="00061A1F"/>
    <w:rsid w:val="000627E6"/>
    <w:rsid w:val="00062BC7"/>
    <w:rsid w:val="00064784"/>
    <w:rsid w:val="00065BE6"/>
    <w:rsid w:val="0006640B"/>
    <w:rsid w:val="000665C4"/>
    <w:rsid w:val="000704F3"/>
    <w:rsid w:val="0007087A"/>
    <w:rsid w:val="00072172"/>
    <w:rsid w:val="000728D2"/>
    <w:rsid w:val="00072AD2"/>
    <w:rsid w:val="00072CCA"/>
    <w:rsid w:val="00072EB7"/>
    <w:rsid w:val="000734E5"/>
    <w:rsid w:val="00074279"/>
    <w:rsid w:val="00074D7C"/>
    <w:rsid w:val="00074EFF"/>
    <w:rsid w:val="00075290"/>
    <w:rsid w:val="000762EE"/>
    <w:rsid w:val="00076DC7"/>
    <w:rsid w:val="00076E3A"/>
    <w:rsid w:val="000775B6"/>
    <w:rsid w:val="00080487"/>
    <w:rsid w:val="00080873"/>
    <w:rsid w:val="00080D02"/>
    <w:rsid w:val="00081A10"/>
    <w:rsid w:val="0008203E"/>
    <w:rsid w:val="000820CB"/>
    <w:rsid w:val="00082118"/>
    <w:rsid w:val="00084356"/>
    <w:rsid w:val="0008612A"/>
    <w:rsid w:val="00086646"/>
    <w:rsid w:val="00086837"/>
    <w:rsid w:val="00086982"/>
    <w:rsid w:val="00086DD2"/>
    <w:rsid w:val="00090E18"/>
    <w:rsid w:val="000913D8"/>
    <w:rsid w:val="000921F5"/>
    <w:rsid w:val="000925A6"/>
    <w:rsid w:val="0009265A"/>
    <w:rsid w:val="00094824"/>
    <w:rsid w:val="000967E3"/>
    <w:rsid w:val="000967F1"/>
    <w:rsid w:val="00097885"/>
    <w:rsid w:val="00097A11"/>
    <w:rsid w:val="000A0069"/>
    <w:rsid w:val="000A0732"/>
    <w:rsid w:val="000A098A"/>
    <w:rsid w:val="000A10BC"/>
    <w:rsid w:val="000A133A"/>
    <w:rsid w:val="000A17A6"/>
    <w:rsid w:val="000A193D"/>
    <w:rsid w:val="000A2FAA"/>
    <w:rsid w:val="000A3236"/>
    <w:rsid w:val="000A4A4A"/>
    <w:rsid w:val="000A5F62"/>
    <w:rsid w:val="000A6A02"/>
    <w:rsid w:val="000A78AC"/>
    <w:rsid w:val="000A7DB8"/>
    <w:rsid w:val="000A7F53"/>
    <w:rsid w:val="000B0056"/>
    <w:rsid w:val="000B1CD6"/>
    <w:rsid w:val="000B3D1C"/>
    <w:rsid w:val="000B4BBC"/>
    <w:rsid w:val="000B4CFE"/>
    <w:rsid w:val="000B69FD"/>
    <w:rsid w:val="000B7034"/>
    <w:rsid w:val="000B76B9"/>
    <w:rsid w:val="000C079E"/>
    <w:rsid w:val="000C2C90"/>
    <w:rsid w:val="000C2E7D"/>
    <w:rsid w:val="000C2FFB"/>
    <w:rsid w:val="000C3A6F"/>
    <w:rsid w:val="000C3C7B"/>
    <w:rsid w:val="000C42FF"/>
    <w:rsid w:val="000C51B0"/>
    <w:rsid w:val="000D0339"/>
    <w:rsid w:val="000D0544"/>
    <w:rsid w:val="000D0F93"/>
    <w:rsid w:val="000D136E"/>
    <w:rsid w:val="000D2A95"/>
    <w:rsid w:val="000D38EF"/>
    <w:rsid w:val="000D6778"/>
    <w:rsid w:val="000D69F2"/>
    <w:rsid w:val="000D719F"/>
    <w:rsid w:val="000D782D"/>
    <w:rsid w:val="000D79E6"/>
    <w:rsid w:val="000E087C"/>
    <w:rsid w:val="000E1BA7"/>
    <w:rsid w:val="000E3FF0"/>
    <w:rsid w:val="000E4147"/>
    <w:rsid w:val="000E4478"/>
    <w:rsid w:val="000E46A5"/>
    <w:rsid w:val="000E4E7D"/>
    <w:rsid w:val="000E5043"/>
    <w:rsid w:val="000E5798"/>
    <w:rsid w:val="000E5C51"/>
    <w:rsid w:val="000E6D13"/>
    <w:rsid w:val="000E7521"/>
    <w:rsid w:val="000E7BAC"/>
    <w:rsid w:val="000F0491"/>
    <w:rsid w:val="000F16E4"/>
    <w:rsid w:val="000F18F9"/>
    <w:rsid w:val="000F206B"/>
    <w:rsid w:val="000F3F36"/>
    <w:rsid w:val="000F4009"/>
    <w:rsid w:val="000F4B6E"/>
    <w:rsid w:val="000F571F"/>
    <w:rsid w:val="000F5D74"/>
    <w:rsid w:val="000F64CB"/>
    <w:rsid w:val="000F697C"/>
    <w:rsid w:val="000F7A86"/>
    <w:rsid w:val="000F7D48"/>
    <w:rsid w:val="00101009"/>
    <w:rsid w:val="0010101C"/>
    <w:rsid w:val="00102837"/>
    <w:rsid w:val="00104221"/>
    <w:rsid w:val="00104477"/>
    <w:rsid w:val="001054C4"/>
    <w:rsid w:val="00106260"/>
    <w:rsid w:val="00106416"/>
    <w:rsid w:val="00110481"/>
    <w:rsid w:val="0011058F"/>
    <w:rsid w:val="001125AA"/>
    <w:rsid w:val="001127C9"/>
    <w:rsid w:val="00112DA0"/>
    <w:rsid w:val="00113E2E"/>
    <w:rsid w:val="001141F4"/>
    <w:rsid w:val="00114498"/>
    <w:rsid w:val="00115B88"/>
    <w:rsid w:val="00116642"/>
    <w:rsid w:val="00117690"/>
    <w:rsid w:val="00117A69"/>
    <w:rsid w:val="00120653"/>
    <w:rsid w:val="0012104F"/>
    <w:rsid w:val="00121548"/>
    <w:rsid w:val="00121902"/>
    <w:rsid w:val="00121D01"/>
    <w:rsid w:val="00122DDC"/>
    <w:rsid w:val="00123012"/>
    <w:rsid w:val="001247A0"/>
    <w:rsid w:val="00124F1F"/>
    <w:rsid w:val="00125071"/>
    <w:rsid w:val="0012569D"/>
    <w:rsid w:val="001271AE"/>
    <w:rsid w:val="00127973"/>
    <w:rsid w:val="00127A02"/>
    <w:rsid w:val="00130F50"/>
    <w:rsid w:val="00131B8E"/>
    <w:rsid w:val="0013284A"/>
    <w:rsid w:val="00132DFB"/>
    <w:rsid w:val="00132F6A"/>
    <w:rsid w:val="001335FD"/>
    <w:rsid w:val="00133913"/>
    <w:rsid w:val="001339C3"/>
    <w:rsid w:val="001343B7"/>
    <w:rsid w:val="00134532"/>
    <w:rsid w:val="00134A3C"/>
    <w:rsid w:val="001350C1"/>
    <w:rsid w:val="00135255"/>
    <w:rsid w:val="00137234"/>
    <w:rsid w:val="00137512"/>
    <w:rsid w:val="00140221"/>
    <w:rsid w:val="001408A2"/>
    <w:rsid w:val="00141744"/>
    <w:rsid w:val="001422D6"/>
    <w:rsid w:val="00142332"/>
    <w:rsid w:val="0014268E"/>
    <w:rsid w:val="00142B26"/>
    <w:rsid w:val="00143D39"/>
    <w:rsid w:val="00144D92"/>
    <w:rsid w:val="001455A5"/>
    <w:rsid w:val="001507B5"/>
    <w:rsid w:val="00150B51"/>
    <w:rsid w:val="00151A9D"/>
    <w:rsid w:val="0015399A"/>
    <w:rsid w:val="00154163"/>
    <w:rsid w:val="00154CA2"/>
    <w:rsid w:val="00155603"/>
    <w:rsid w:val="00156C9C"/>
    <w:rsid w:val="00157B6C"/>
    <w:rsid w:val="001601CA"/>
    <w:rsid w:val="00160DC6"/>
    <w:rsid w:val="0016154E"/>
    <w:rsid w:val="00162891"/>
    <w:rsid w:val="001642FC"/>
    <w:rsid w:val="0016496B"/>
    <w:rsid w:val="00165AFA"/>
    <w:rsid w:val="00166293"/>
    <w:rsid w:val="00167044"/>
    <w:rsid w:val="00167A66"/>
    <w:rsid w:val="00170F4E"/>
    <w:rsid w:val="00170FC9"/>
    <w:rsid w:val="0017124E"/>
    <w:rsid w:val="00171DBE"/>
    <w:rsid w:val="001725D6"/>
    <w:rsid w:val="001734FF"/>
    <w:rsid w:val="00173B8E"/>
    <w:rsid w:val="00173C35"/>
    <w:rsid w:val="00173FF1"/>
    <w:rsid w:val="001743E2"/>
    <w:rsid w:val="001745F8"/>
    <w:rsid w:val="001747B2"/>
    <w:rsid w:val="00175303"/>
    <w:rsid w:val="0017570E"/>
    <w:rsid w:val="00175A84"/>
    <w:rsid w:val="0017609D"/>
    <w:rsid w:val="00177168"/>
    <w:rsid w:val="00177BDD"/>
    <w:rsid w:val="001808D0"/>
    <w:rsid w:val="00180ADC"/>
    <w:rsid w:val="00180F14"/>
    <w:rsid w:val="001815AD"/>
    <w:rsid w:val="00181C08"/>
    <w:rsid w:val="001822A0"/>
    <w:rsid w:val="001838CF"/>
    <w:rsid w:val="00184801"/>
    <w:rsid w:val="00185661"/>
    <w:rsid w:val="001868EE"/>
    <w:rsid w:val="00186D29"/>
    <w:rsid w:val="00187399"/>
    <w:rsid w:val="0018771A"/>
    <w:rsid w:val="001877CF"/>
    <w:rsid w:val="00190161"/>
    <w:rsid w:val="001909B5"/>
    <w:rsid w:val="00190D5A"/>
    <w:rsid w:val="00190D8C"/>
    <w:rsid w:val="00191298"/>
    <w:rsid w:val="0019319E"/>
    <w:rsid w:val="00194188"/>
    <w:rsid w:val="00194ECF"/>
    <w:rsid w:val="0019521E"/>
    <w:rsid w:val="00195468"/>
    <w:rsid w:val="00195787"/>
    <w:rsid w:val="00195A56"/>
    <w:rsid w:val="00195D67"/>
    <w:rsid w:val="001978DD"/>
    <w:rsid w:val="001A0653"/>
    <w:rsid w:val="001A0EEB"/>
    <w:rsid w:val="001A1556"/>
    <w:rsid w:val="001A1A4F"/>
    <w:rsid w:val="001A1B93"/>
    <w:rsid w:val="001A1C18"/>
    <w:rsid w:val="001A2E38"/>
    <w:rsid w:val="001A3BA4"/>
    <w:rsid w:val="001A3E19"/>
    <w:rsid w:val="001A4762"/>
    <w:rsid w:val="001A47DB"/>
    <w:rsid w:val="001A4A7F"/>
    <w:rsid w:val="001A5264"/>
    <w:rsid w:val="001A554D"/>
    <w:rsid w:val="001A6D1F"/>
    <w:rsid w:val="001A798B"/>
    <w:rsid w:val="001A7CEC"/>
    <w:rsid w:val="001B05AC"/>
    <w:rsid w:val="001B06D3"/>
    <w:rsid w:val="001B17E5"/>
    <w:rsid w:val="001B1D21"/>
    <w:rsid w:val="001B1EA8"/>
    <w:rsid w:val="001B28A3"/>
    <w:rsid w:val="001B3E22"/>
    <w:rsid w:val="001B4188"/>
    <w:rsid w:val="001B6124"/>
    <w:rsid w:val="001B69F3"/>
    <w:rsid w:val="001B706D"/>
    <w:rsid w:val="001C09F5"/>
    <w:rsid w:val="001C0C37"/>
    <w:rsid w:val="001C25F3"/>
    <w:rsid w:val="001C2EA9"/>
    <w:rsid w:val="001C362C"/>
    <w:rsid w:val="001C3A42"/>
    <w:rsid w:val="001C3B07"/>
    <w:rsid w:val="001C3F5B"/>
    <w:rsid w:val="001C54B3"/>
    <w:rsid w:val="001C58B4"/>
    <w:rsid w:val="001C59B8"/>
    <w:rsid w:val="001C5A2F"/>
    <w:rsid w:val="001D2A1C"/>
    <w:rsid w:val="001D3384"/>
    <w:rsid w:val="001D371D"/>
    <w:rsid w:val="001D3932"/>
    <w:rsid w:val="001D4E52"/>
    <w:rsid w:val="001D695F"/>
    <w:rsid w:val="001D69F9"/>
    <w:rsid w:val="001D6AD9"/>
    <w:rsid w:val="001D79FE"/>
    <w:rsid w:val="001E09A3"/>
    <w:rsid w:val="001E18E7"/>
    <w:rsid w:val="001E30F6"/>
    <w:rsid w:val="001E34AE"/>
    <w:rsid w:val="001E392C"/>
    <w:rsid w:val="001E3B84"/>
    <w:rsid w:val="001E42DF"/>
    <w:rsid w:val="001E69B8"/>
    <w:rsid w:val="001F0640"/>
    <w:rsid w:val="001F1975"/>
    <w:rsid w:val="001F1AEB"/>
    <w:rsid w:val="001F1EED"/>
    <w:rsid w:val="001F3199"/>
    <w:rsid w:val="001F37A9"/>
    <w:rsid w:val="001F3F86"/>
    <w:rsid w:val="001F42A1"/>
    <w:rsid w:val="001F493E"/>
    <w:rsid w:val="001F555B"/>
    <w:rsid w:val="001F5B23"/>
    <w:rsid w:val="001F5DC2"/>
    <w:rsid w:val="001F65A7"/>
    <w:rsid w:val="001F6EDE"/>
    <w:rsid w:val="0020033A"/>
    <w:rsid w:val="002004FE"/>
    <w:rsid w:val="0020197B"/>
    <w:rsid w:val="002037D8"/>
    <w:rsid w:val="00205518"/>
    <w:rsid w:val="0020676C"/>
    <w:rsid w:val="00206982"/>
    <w:rsid w:val="00207527"/>
    <w:rsid w:val="0021069F"/>
    <w:rsid w:val="002107E7"/>
    <w:rsid w:val="00211128"/>
    <w:rsid w:val="0021157C"/>
    <w:rsid w:val="00211EDE"/>
    <w:rsid w:val="0021237C"/>
    <w:rsid w:val="00212A60"/>
    <w:rsid w:val="0021603D"/>
    <w:rsid w:val="00216EE5"/>
    <w:rsid w:val="00217250"/>
    <w:rsid w:val="00217A46"/>
    <w:rsid w:val="00217EE5"/>
    <w:rsid w:val="002200CB"/>
    <w:rsid w:val="00221174"/>
    <w:rsid w:val="0022162A"/>
    <w:rsid w:val="00221DD0"/>
    <w:rsid w:val="0022233A"/>
    <w:rsid w:val="00222F30"/>
    <w:rsid w:val="002241EC"/>
    <w:rsid w:val="0022473B"/>
    <w:rsid w:val="00224819"/>
    <w:rsid w:val="002249D3"/>
    <w:rsid w:val="00225735"/>
    <w:rsid w:val="00225D8D"/>
    <w:rsid w:val="00226CA6"/>
    <w:rsid w:val="00227ED6"/>
    <w:rsid w:val="002306EA"/>
    <w:rsid w:val="00231ABD"/>
    <w:rsid w:val="00231AE1"/>
    <w:rsid w:val="002329E5"/>
    <w:rsid w:val="00232AC0"/>
    <w:rsid w:val="0023467C"/>
    <w:rsid w:val="002359F0"/>
    <w:rsid w:val="00235ACA"/>
    <w:rsid w:val="00235F5C"/>
    <w:rsid w:val="00236A6C"/>
    <w:rsid w:val="0023730E"/>
    <w:rsid w:val="00242719"/>
    <w:rsid w:val="00242A4F"/>
    <w:rsid w:val="002437D8"/>
    <w:rsid w:val="00243CDE"/>
    <w:rsid w:val="002447FA"/>
    <w:rsid w:val="00244D5A"/>
    <w:rsid w:val="002452AA"/>
    <w:rsid w:val="002475CC"/>
    <w:rsid w:val="00247FB9"/>
    <w:rsid w:val="00250821"/>
    <w:rsid w:val="00251B63"/>
    <w:rsid w:val="00252411"/>
    <w:rsid w:val="00252675"/>
    <w:rsid w:val="00252A3F"/>
    <w:rsid w:val="00252B01"/>
    <w:rsid w:val="00252B5A"/>
    <w:rsid w:val="0025487C"/>
    <w:rsid w:val="00254EF3"/>
    <w:rsid w:val="00255EBE"/>
    <w:rsid w:val="00256943"/>
    <w:rsid w:val="00257FA3"/>
    <w:rsid w:val="0026151D"/>
    <w:rsid w:val="00261889"/>
    <w:rsid w:val="00261A55"/>
    <w:rsid w:val="00261CF2"/>
    <w:rsid w:val="002626F1"/>
    <w:rsid w:val="0026302B"/>
    <w:rsid w:val="002639C9"/>
    <w:rsid w:val="00264ADB"/>
    <w:rsid w:val="00265918"/>
    <w:rsid w:val="00265D8E"/>
    <w:rsid w:val="002668FE"/>
    <w:rsid w:val="00270628"/>
    <w:rsid w:val="0027189E"/>
    <w:rsid w:val="00271CFC"/>
    <w:rsid w:val="00271FBC"/>
    <w:rsid w:val="0027365A"/>
    <w:rsid w:val="00273675"/>
    <w:rsid w:val="00273C7D"/>
    <w:rsid w:val="00276BA8"/>
    <w:rsid w:val="0027715E"/>
    <w:rsid w:val="00277B56"/>
    <w:rsid w:val="0028041A"/>
    <w:rsid w:val="00280845"/>
    <w:rsid w:val="00280955"/>
    <w:rsid w:val="00280AF1"/>
    <w:rsid w:val="0028140B"/>
    <w:rsid w:val="00282A74"/>
    <w:rsid w:val="00282C87"/>
    <w:rsid w:val="00282EA0"/>
    <w:rsid w:val="002830EF"/>
    <w:rsid w:val="00283128"/>
    <w:rsid w:val="00283572"/>
    <w:rsid w:val="00284471"/>
    <w:rsid w:val="00284AB9"/>
    <w:rsid w:val="00285CC0"/>
    <w:rsid w:val="00286A7A"/>
    <w:rsid w:val="002906E0"/>
    <w:rsid w:val="00290CD7"/>
    <w:rsid w:val="00290DFC"/>
    <w:rsid w:val="00292DBE"/>
    <w:rsid w:val="00293BA5"/>
    <w:rsid w:val="00293EA5"/>
    <w:rsid w:val="00294200"/>
    <w:rsid w:val="002942E6"/>
    <w:rsid w:val="0029492B"/>
    <w:rsid w:val="00294A86"/>
    <w:rsid w:val="0029583F"/>
    <w:rsid w:val="002961FD"/>
    <w:rsid w:val="00297801"/>
    <w:rsid w:val="002A19F5"/>
    <w:rsid w:val="002A1E8E"/>
    <w:rsid w:val="002A2F4E"/>
    <w:rsid w:val="002A3C54"/>
    <w:rsid w:val="002A4FD2"/>
    <w:rsid w:val="002A5B1A"/>
    <w:rsid w:val="002A6A5A"/>
    <w:rsid w:val="002A7C83"/>
    <w:rsid w:val="002B1C79"/>
    <w:rsid w:val="002B23B6"/>
    <w:rsid w:val="002B2972"/>
    <w:rsid w:val="002B2BC4"/>
    <w:rsid w:val="002B4922"/>
    <w:rsid w:val="002B4E65"/>
    <w:rsid w:val="002B50F7"/>
    <w:rsid w:val="002B5E40"/>
    <w:rsid w:val="002B6113"/>
    <w:rsid w:val="002B63E7"/>
    <w:rsid w:val="002B65AF"/>
    <w:rsid w:val="002B69F3"/>
    <w:rsid w:val="002B6B24"/>
    <w:rsid w:val="002B6D4F"/>
    <w:rsid w:val="002B7F84"/>
    <w:rsid w:val="002C08B4"/>
    <w:rsid w:val="002C1140"/>
    <w:rsid w:val="002C183B"/>
    <w:rsid w:val="002C22C3"/>
    <w:rsid w:val="002C2D19"/>
    <w:rsid w:val="002C322D"/>
    <w:rsid w:val="002C36E2"/>
    <w:rsid w:val="002C45BA"/>
    <w:rsid w:val="002C45E9"/>
    <w:rsid w:val="002C4D5E"/>
    <w:rsid w:val="002C5539"/>
    <w:rsid w:val="002C5A84"/>
    <w:rsid w:val="002C5C62"/>
    <w:rsid w:val="002C6EB7"/>
    <w:rsid w:val="002D10FA"/>
    <w:rsid w:val="002D18D1"/>
    <w:rsid w:val="002D1E53"/>
    <w:rsid w:val="002D20C4"/>
    <w:rsid w:val="002D22FB"/>
    <w:rsid w:val="002D48A7"/>
    <w:rsid w:val="002D4C0B"/>
    <w:rsid w:val="002D4C55"/>
    <w:rsid w:val="002D5CBD"/>
    <w:rsid w:val="002D649D"/>
    <w:rsid w:val="002D66DC"/>
    <w:rsid w:val="002D684A"/>
    <w:rsid w:val="002D6E3B"/>
    <w:rsid w:val="002E0397"/>
    <w:rsid w:val="002E0FF9"/>
    <w:rsid w:val="002E2F33"/>
    <w:rsid w:val="002E3FFA"/>
    <w:rsid w:val="002E4434"/>
    <w:rsid w:val="002E481C"/>
    <w:rsid w:val="002E4E00"/>
    <w:rsid w:val="002E542D"/>
    <w:rsid w:val="002E5453"/>
    <w:rsid w:val="002E57BB"/>
    <w:rsid w:val="002E6CEA"/>
    <w:rsid w:val="002E6DED"/>
    <w:rsid w:val="002E7A07"/>
    <w:rsid w:val="002F1B95"/>
    <w:rsid w:val="002F25BC"/>
    <w:rsid w:val="002F2750"/>
    <w:rsid w:val="002F2975"/>
    <w:rsid w:val="002F323E"/>
    <w:rsid w:val="002F382F"/>
    <w:rsid w:val="002F4BE3"/>
    <w:rsid w:val="002F4C2A"/>
    <w:rsid w:val="002F70EB"/>
    <w:rsid w:val="0030001B"/>
    <w:rsid w:val="00300956"/>
    <w:rsid w:val="003026B0"/>
    <w:rsid w:val="003027AD"/>
    <w:rsid w:val="00303061"/>
    <w:rsid w:val="00303663"/>
    <w:rsid w:val="00303A7A"/>
    <w:rsid w:val="00304DBD"/>
    <w:rsid w:val="00304EBA"/>
    <w:rsid w:val="003051A6"/>
    <w:rsid w:val="0030554A"/>
    <w:rsid w:val="0030678F"/>
    <w:rsid w:val="00306B4D"/>
    <w:rsid w:val="00307881"/>
    <w:rsid w:val="00311C26"/>
    <w:rsid w:val="003124C8"/>
    <w:rsid w:val="003127C6"/>
    <w:rsid w:val="00314893"/>
    <w:rsid w:val="0031497F"/>
    <w:rsid w:val="00314BF7"/>
    <w:rsid w:val="00316455"/>
    <w:rsid w:val="00316A2D"/>
    <w:rsid w:val="00316F3D"/>
    <w:rsid w:val="00317187"/>
    <w:rsid w:val="00317249"/>
    <w:rsid w:val="00317396"/>
    <w:rsid w:val="0031739F"/>
    <w:rsid w:val="00320DDB"/>
    <w:rsid w:val="003213B1"/>
    <w:rsid w:val="00321826"/>
    <w:rsid w:val="0032218F"/>
    <w:rsid w:val="00322EBD"/>
    <w:rsid w:val="00323966"/>
    <w:rsid w:val="0032499A"/>
    <w:rsid w:val="00324BB0"/>
    <w:rsid w:val="00324FC5"/>
    <w:rsid w:val="00325779"/>
    <w:rsid w:val="003259A8"/>
    <w:rsid w:val="00325CEA"/>
    <w:rsid w:val="0032605B"/>
    <w:rsid w:val="003275A8"/>
    <w:rsid w:val="00330961"/>
    <w:rsid w:val="003309E4"/>
    <w:rsid w:val="00330F36"/>
    <w:rsid w:val="0033392B"/>
    <w:rsid w:val="00333D73"/>
    <w:rsid w:val="003341F7"/>
    <w:rsid w:val="0033420C"/>
    <w:rsid w:val="00336722"/>
    <w:rsid w:val="003374FA"/>
    <w:rsid w:val="003406B0"/>
    <w:rsid w:val="00342189"/>
    <w:rsid w:val="0034411B"/>
    <w:rsid w:val="00344618"/>
    <w:rsid w:val="00345AEB"/>
    <w:rsid w:val="00347081"/>
    <w:rsid w:val="00347330"/>
    <w:rsid w:val="00347F1C"/>
    <w:rsid w:val="00347FEC"/>
    <w:rsid w:val="003509DF"/>
    <w:rsid w:val="00350EBD"/>
    <w:rsid w:val="003517AD"/>
    <w:rsid w:val="00352C5A"/>
    <w:rsid w:val="00353734"/>
    <w:rsid w:val="00355E2B"/>
    <w:rsid w:val="00356F45"/>
    <w:rsid w:val="0035729B"/>
    <w:rsid w:val="00357B02"/>
    <w:rsid w:val="00360421"/>
    <w:rsid w:val="003606CC"/>
    <w:rsid w:val="00363F49"/>
    <w:rsid w:val="00364A57"/>
    <w:rsid w:val="0036618C"/>
    <w:rsid w:val="00366B74"/>
    <w:rsid w:val="00367891"/>
    <w:rsid w:val="003701BA"/>
    <w:rsid w:val="00370CCB"/>
    <w:rsid w:val="003723B5"/>
    <w:rsid w:val="003723BF"/>
    <w:rsid w:val="00372AB7"/>
    <w:rsid w:val="00375703"/>
    <w:rsid w:val="00376354"/>
    <w:rsid w:val="00376DAE"/>
    <w:rsid w:val="00376E9D"/>
    <w:rsid w:val="00377B7E"/>
    <w:rsid w:val="00381119"/>
    <w:rsid w:val="00381479"/>
    <w:rsid w:val="00381A23"/>
    <w:rsid w:val="00381F95"/>
    <w:rsid w:val="00383AB9"/>
    <w:rsid w:val="00383AC8"/>
    <w:rsid w:val="003844AD"/>
    <w:rsid w:val="003845D1"/>
    <w:rsid w:val="003847BC"/>
    <w:rsid w:val="0038492E"/>
    <w:rsid w:val="00385222"/>
    <w:rsid w:val="0038662A"/>
    <w:rsid w:val="00386D7E"/>
    <w:rsid w:val="0039059F"/>
    <w:rsid w:val="0039279D"/>
    <w:rsid w:val="0039286B"/>
    <w:rsid w:val="003935C5"/>
    <w:rsid w:val="00394064"/>
    <w:rsid w:val="00394E2E"/>
    <w:rsid w:val="00395DBF"/>
    <w:rsid w:val="00396201"/>
    <w:rsid w:val="00396413"/>
    <w:rsid w:val="003A1BBB"/>
    <w:rsid w:val="003A2396"/>
    <w:rsid w:val="003A2A04"/>
    <w:rsid w:val="003A2AC9"/>
    <w:rsid w:val="003A576E"/>
    <w:rsid w:val="003A710A"/>
    <w:rsid w:val="003A7735"/>
    <w:rsid w:val="003A7F2C"/>
    <w:rsid w:val="003B2211"/>
    <w:rsid w:val="003B279A"/>
    <w:rsid w:val="003B2FE6"/>
    <w:rsid w:val="003B3EF2"/>
    <w:rsid w:val="003B478E"/>
    <w:rsid w:val="003B5A65"/>
    <w:rsid w:val="003B5DB8"/>
    <w:rsid w:val="003B651D"/>
    <w:rsid w:val="003B659E"/>
    <w:rsid w:val="003B6760"/>
    <w:rsid w:val="003B73C1"/>
    <w:rsid w:val="003B7784"/>
    <w:rsid w:val="003C0106"/>
    <w:rsid w:val="003C09F8"/>
    <w:rsid w:val="003C0D26"/>
    <w:rsid w:val="003C1C84"/>
    <w:rsid w:val="003C1FFC"/>
    <w:rsid w:val="003C260B"/>
    <w:rsid w:val="003C270D"/>
    <w:rsid w:val="003C275E"/>
    <w:rsid w:val="003C4441"/>
    <w:rsid w:val="003C4A85"/>
    <w:rsid w:val="003C4B6D"/>
    <w:rsid w:val="003C4F23"/>
    <w:rsid w:val="003C4FDE"/>
    <w:rsid w:val="003C5474"/>
    <w:rsid w:val="003C58F5"/>
    <w:rsid w:val="003D2540"/>
    <w:rsid w:val="003D3D17"/>
    <w:rsid w:val="003D4F61"/>
    <w:rsid w:val="003D585A"/>
    <w:rsid w:val="003D7CD2"/>
    <w:rsid w:val="003E0440"/>
    <w:rsid w:val="003E2FAC"/>
    <w:rsid w:val="003E3674"/>
    <w:rsid w:val="003E3DD9"/>
    <w:rsid w:val="003E4066"/>
    <w:rsid w:val="003E43C6"/>
    <w:rsid w:val="003E47D2"/>
    <w:rsid w:val="003E4864"/>
    <w:rsid w:val="003E49D1"/>
    <w:rsid w:val="003E4ADB"/>
    <w:rsid w:val="003E555F"/>
    <w:rsid w:val="003E58DF"/>
    <w:rsid w:val="003E618D"/>
    <w:rsid w:val="003E69A5"/>
    <w:rsid w:val="003E7DDB"/>
    <w:rsid w:val="003F0782"/>
    <w:rsid w:val="003F113D"/>
    <w:rsid w:val="003F11D5"/>
    <w:rsid w:val="003F1277"/>
    <w:rsid w:val="003F14AD"/>
    <w:rsid w:val="003F1ADB"/>
    <w:rsid w:val="003F2F9C"/>
    <w:rsid w:val="003F432B"/>
    <w:rsid w:val="003F46D5"/>
    <w:rsid w:val="003F4F0A"/>
    <w:rsid w:val="003F54D6"/>
    <w:rsid w:val="00400336"/>
    <w:rsid w:val="004006F9"/>
    <w:rsid w:val="00400791"/>
    <w:rsid w:val="00400E95"/>
    <w:rsid w:val="00400EEE"/>
    <w:rsid w:val="004012FA"/>
    <w:rsid w:val="004014A0"/>
    <w:rsid w:val="004017CF"/>
    <w:rsid w:val="00401BF7"/>
    <w:rsid w:val="00401E8D"/>
    <w:rsid w:val="00402151"/>
    <w:rsid w:val="004029E1"/>
    <w:rsid w:val="00402A3A"/>
    <w:rsid w:val="004042E9"/>
    <w:rsid w:val="00404C4C"/>
    <w:rsid w:val="00405566"/>
    <w:rsid w:val="0040587C"/>
    <w:rsid w:val="0040668C"/>
    <w:rsid w:val="00407071"/>
    <w:rsid w:val="00410083"/>
    <w:rsid w:val="004111D7"/>
    <w:rsid w:val="00411584"/>
    <w:rsid w:val="00411629"/>
    <w:rsid w:val="00411A32"/>
    <w:rsid w:val="00411BD2"/>
    <w:rsid w:val="00412320"/>
    <w:rsid w:val="00412B21"/>
    <w:rsid w:val="0041308A"/>
    <w:rsid w:val="004138C3"/>
    <w:rsid w:val="0041423F"/>
    <w:rsid w:val="00414F81"/>
    <w:rsid w:val="00415324"/>
    <w:rsid w:val="004211A3"/>
    <w:rsid w:val="00421D8C"/>
    <w:rsid w:val="004223BB"/>
    <w:rsid w:val="00422C28"/>
    <w:rsid w:val="0042366D"/>
    <w:rsid w:val="004236B4"/>
    <w:rsid w:val="0042370B"/>
    <w:rsid w:val="00423CEE"/>
    <w:rsid w:val="00424216"/>
    <w:rsid w:val="004247BC"/>
    <w:rsid w:val="00425826"/>
    <w:rsid w:val="004261EF"/>
    <w:rsid w:val="0043087D"/>
    <w:rsid w:val="00431249"/>
    <w:rsid w:val="00432175"/>
    <w:rsid w:val="004329ED"/>
    <w:rsid w:val="00432BC7"/>
    <w:rsid w:val="00434B1F"/>
    <w:rsid w:val="0043592C"/>
    <w:rsid w:val="00435A98"/>
    <w:rsid w:val="00435B63"/>
    <w:rsid w:val="004361CB"/>
    <w:rsid w:val="004361E8"/>
    <w:rsid w:val="004367B1"/>
    <w:rsid w:val="00436A0F"/>
    <w:rsid w:val="00436B50"/>
    <w:rsid w:val="00437033"/>
    <w:rsid w:val="00437150"/>
    <w:rsid w:val="0043750A"/>
    <w:rsid w:val="004443DA"/>
    <w:rsid w:val="00444489"/>
    <w:rsid w:val="0044451F"/>
    <w:rsid w:val="004448F0"/>
    <w:rsid w:val="00445C07"/>
    <w:rsid w:val="00445D9A"/>
    <w:rsid w:val="00445DAA"/>
    <w:rsid w:val="0044637F"/>
    <w:rsid w:val="004466C5"/>
    <w:rsid w:val="00447577"/>
    <w:rsid w:val="004508DD"/>
    <w:rsid w:val="00450CFA"/>
    <w:rsid w:val="00450DCC"/>
    <w:rsid w:val="004520CD"/>
    <w:rsid w:val="00452908"/>
    <w:rsid w:val="00454AA2"/>
    <w:rsid w:val="00455810"/>
    <w:rsid w:val="0045627B"/>
    <w:rsid w:val="004565D8"/>
    <w:rsid w:val="0045660C"/>
    <w:rsid w:val="0045695D"/>
    <w:rsid w:val="0045755C"/>
    <w:rsid w:val="0045756E"/>
    <w:rsid w:val="00461763"/>
    <w:rsid w:val="004631A2"/>
    <w:rsid w:val="004640BF"/>
    <w:rsid w:val="00465512"/>
    <w:rsid w:val="00465A04"/>
    <w:rsid w:val="0046748B"/>
    <w:rsid w:val="00470132"/>
    <w:rsid w:val="004701DC"/>
    <w:rsid w:val="00470AED"/>
    <w:rsid w:val="00471B3B"/>
    <w:rsid w:val="0047244D"/>
    <w:rsid w:val="00472781"/>
    <w:rsid w:val="004732E9"/>
    <w:rsid w:val="0047388A"/>
    <w:rsid w:val="00474013"/>
    <w:rsid w:val="00474083"/>
    <w:rsid w:val="00474825"/>
    <w:rsid w:val="00474A1D"/>
    <w:rsid w:val="00477040"/>
    <w:rsid w:val="00477582"/>
    <w:rsid w:val="004811E7"/>
    <w:rsid w:val="00481206"/>
    <w:rsid w:val="00481F57"/>
    <w:rsid w:val="0048216D"/>
    <w:rsid w:val="00482C88"/>
    <w:rsid w:val="004854BB"/>
    <w:rsid w:val="00490D7C"/>
    <w:rsid w:val="004919A5"/>
    <w:rsid w:val="0049230E"/>
    <w:rsid w:val="00492347"/>
    <w:rsid w:val="00493A35"/>
    <w:rsid w:val="00494493"/>
    <w:rsid w:val="004953D8"/>
    <w:rsid w:val="00496606"/>
    <w:rsid w:val="004A008D"/>
    <w:rsid w:val="004A05FA"/>
    <w:rsid w:val="004A1658"/>
    <w:rsid w:val="004A241A"/>
    <w:rsid w:val="004A2A78"/>
    <w:rsid w:val="004A4723"/>
    <w:rsid w:val="004A51A9"/>
    <w:rsid w:val="004A55C0"/>
    <w:rsid w:val="004A5790"/>
    <w:rsid w:val="004A5A37"/>
    <w:rsid w:val="004A5BD2"/>
    <w:rsid w:val="004A6144"/>
    <w:rsid w:val="004A73FC"/>
    <w:rsid w:val="004A7B94"/>
    <w:rsid w:val="004B131E"/>
    <w:rsid w:val="004B1707"/>
    <w:rsid w:val="004B17F0"/>
    <w:rsid w:val="004B2F49"/>
    <w:rsid w:val="004B48F5"/>
    <w:rsid w:val="004B5F06"/>
    <w:rsid w:val="004B6674"/>
    <w:rsid w:val="004B7193"/>
    <w:rsid w:val="004B77F4"/>
    <w:rsid w:val="004B7A83"/>
    <w:rsid w:val="004C0070"/>
    <w:rsid w:val="004C0C2C"/>
    <w:rsid w:val="004C1D1B"/>
    <w:rsid w:val="004C41D7"/>
    <w:rsid w:val="004C59B6"/>
    <w:rsid w:val="004C69D6"/>
    <w:rsid w:val="004D0866"/>
    <w:rsid w:val="004D0902"/>
    <w:rsid w:val="004D0D18"/>
    <w:rsid w:val="004D2329"/>
    <w:rsid w:val="004D31B5"/>
    <w:rsid w:val="004D511D"/>
    <w:rsid w:val="004D67BB"/>
    <w:rsid w:val="004D7067"/>
    <w:rsid w:val="004D7586"/>
    <w:rsid w:val="004E0186"/>
    <w:rsid w:val="004E0F96"/>
    <w:rsid w:val="004E2D18"/>
    <w:rsid w:val="004E30A1"/>
    <w:rsid w:val="004E4EC9"/>
    <w:rsid w:val="004E57AD"/>
    <w:rsid w:val="004E5E66"/>
    <w:rsid w:val="004E61F9"/>
    <w:rsid w:val="004E6DA5"/>
    <w:rsid w:val="004E7ADB"/>
    <w:rsid w:val="004F0665"/>
    <w:rsid w:val="004F189C"/>
    <w:rsid w:val="004F1D43"/>
    <w:rsid w:val="004F248C"/>
    <w:rsid w:val="004F3123"/>
    <w:rsid w:val="004F348E"/>
    <w:rsid w:val="004F3D82"/>
    <w:rsid w:val="004F4A81"/>
    <w:rsid w:val="004F4C15"/>
    <w:rsid w:val="004F554F"/>
    <w:rsid w:val="004F696D"/>
    <w:rsid w:val="004F6F71"/>
    <w:rsid w:val="004F7173"/>
    <w:rsid w:val="004F7F21"/>
    <w:rsid w:val="004F7FE5"/>
    <w:rsid w:val="0050005C"/>
    <w:rsid w:val="0050143B"/>
    <w:rsid w:val="00502C78"/>
    <w:rsid w:val="00502CE5"/>
    <w:rsid w:val="00502E95"/>
    <w:rsid w:val="00503B4D"/>
    <w:rsid w:val="00503D4B"/>
    <w:rsid w:val="00503E59"/>
    <w:rsid w:val="00503F01"/>
    <w:rsid w:val="005041ED"/>
    <w:rsid w:val="00504EE9"/>
    <w:rsid w:val="00506095"/>
    <w:rsid w:val="00506A75"/>
    <w:rsid w:val="00510342"/>
    <w:rsid w:val="005108C9"/>
    <w:rsid w:val="0051148E"/>
    <w:rsid w:val="005115A6"/>
    <w:rsid w:val="005115F6"/>
    <w:rsid w:val="005117CE"/>
    <w:rsid w:val="00511A7A"/>
    <w:rsid w:val="00512322"/>
    <w:rsid w:val="005125A3"/>
    <w:rsid w:val="00512A1B"/>
    <w:rsid w:val="00514E4F"/>
    <w:rsid w:val="00514F62"/>
    <w:rsid w:val="005151B8"/>
    <w:rsid w:val="0051594E"/>
    <w:rsid w:val="00517A8A"/>
    <w:rsid w:val="00517B5F"/>
    <w:rsid w:val="005207C1"/>
    <w:rsid w:val="00520AE6"/>
    <w:rsid w:val="00521576"/>
    <w:rsid w:val="00521C43"/>
    <w:rsid w:val="005220F9"/>
    <w:rsid w:val="0052270F"/>
    <w:rsid w:val="00524F2F"/>
    <w:rsid w:val="005250E6"/>
    <w:rsid w:val="005256FE"/>
    <w:rsid w:val="00525B8A"/>
    <w:rsid w:val="00526034"/>
    <w:rsid w:val="005267ED"/>
    <w:rsid w:val="005279CE"/>
    <w:rsid w:val="0053110E"/>
    <w:rsid w:val="00532CC1"/>
    <w:rsid w:val="0053450B"/>
    <w:rsid w:val="00534C14"/>
    <w:rsid w:val="00535A85"/>
    <w:rsid w:val="00535B6E"/>
    <w:rsid w:val="00536CDD"/>
    <w:rsid w:val="00540176"/>
    <w:rsid w:val="005405D6"/>
    <w:rsid w:val="005406D3"/>
    <w:rsid w:val="00542B58"/>
    <w:rsid w:val="00542D23"/>
    <w:rsid w:val="005433C0"/>
    <w:rsid w:val="00543EDB"/>
    <w:rsid w:val="00543EFA"/>
    <w:rsid w:val="0054442C"/>
    <w:rsid w:val="005458A8"/>
    <w:rsid w:val="00545FAC"/>
    <w:rsid w:val="00546191"/>
    <w:rsid w:val="00547E56"/>
    <w:rsid w:val="00550285"/>
    <w:rsid w:val="00551102"/>
    <w:rsid w:val="00551590"/>
    <w:rsid w:val="00552607"/>
    <w:rsid w:val="005529E6"/>
    <w:rsid w:val="00553A55"/>
    <w:rsid w:val="005547D0"/>
    <w:rsid w:val="0055676F"/>
    <w:rsid w:val="005567F5"/>
    <w:rsid w:val="0055685A"/>
    <w:rsid w:val="00557188"/>
    <w:rsid w:val="005600BA"/>
    <w:rsid w:val="00560486"/>
    <w:rsid w:val="00562492"/>
    <w:rsid w:val="00562FCB"/>
    <w:rsid w:val="00564F80"/>
    <w:rsid w:val="00565E1E"/>
    <w:rsid w:val="0056630E"/>
    <w:rsid w:val="00566B1E"/>
    <w:rsid w:val="0056745B"/>
    <w:rsid w:val="00567FD7"/>
    <w:rsid w:val="00570BA0"/>
    <w:rsid w:val="00571A06"/>
    <w:rsid w:val="005729F4"/>
    <w:rsid w:val="00572A20"/>
    <w:rsid w:val="0057315C"/>
    <w:rsid w:val="00574567"/>
    <w:rsid w:val="0057546F"/>
    <w:rsid w:val="0057573F"/>
    <w:rsid w:val="00576392"/>
    <w:rsid w:val="00576BE3"/>
    <w:rsid w:val="005773FB"/>
    <w:rsid w:val="00577821"/>
    <w:rsid w:val="0057788D"/>
    <w:rsid w:val="00580261"/>
    <w:rsid w:val="00581307"/>
    <w:rsid w:val="0058162B"/>
    <w:rsid w:val="00581FE1"/>
    <w:rsid w:val="00583362"/>
    <w:rsid w:val="005836F8"/>
    <w:rsid w:val="005843B2"/>
    <w:rsid w:val="0058697C"/>
    <w:rsid w:val="00586EEA"/>
    <w:rsid w:val="00587BCC"/>
    <w:rsid w:val="0059004B"/>
    <w:rsid w:val="005918FA"/>
    <w:rsid w:val="00591E22"/>
    <w:rsid w:val="0059255D"/>
    <w:rsid w:val="0059259C"/>
    <w:rsid w:val="00592A86"/>
    <w:rsid w:val="00592C55"/>
    <w:rsid w:val="00593710"/>
    <w:rsid w:val="005939DE"/>
    <w:rsid w:val="00593A4B"/>
    <w:rsid w:val="00593D01"/>
    <w:rsid w:val="0059457D"/>
    <w:rsid w:val="00595AA8"/>
    <w:rsid w:val="005965CB"/>
    <w:rsid w:val="00596678"/>
    <w:rsid w:val="00596BF1"/>
    <w:rsid w:val="00596DFC"/>
    <w:rsid w:val="00597165"/>
    <w:rsid w:val="005978E5"/>
    <w:rsid w:val="005A068A"/>
    <w:rsid w:val="005A0A60"/>
    <w:rsid w:val="005A0CEF"/>
    <w:rsid w:val="005A1B02"/>
    <w:rsid w:val="005A1CDC"/>
    <w:rsid w:val="005A371A"/>
    <w:rsid w:val="005A47C8"/>
    <w:rsid w:val="005A49A8"/>
    <w:rsid w:val="005A53AF"/>
    <w:rsid w:val="005A59C9"/>
    <w:rsid w:val="005A7A5A"/>
    <w:rsid w:val="005A7B15"/>
    <w:rsid w:val="005B0D8D"/>
    <w:rsid w:val="005B129E"/>
    <w:rsid w:val="005B1F92"/>
    <w:rsid w:val="005B2450"/>
    <w:rsid w:val="005B2B81"/>
    <w:rsid w:val="005B3029"/>
    <w:rsid w:val="005B4801"/>
    <w:rsid w:val="005B50DB"/>
    <w:rsid w:val="005B5915"/>
    <w:rsid w:val="005B5C56"/>
    <w:rsid w:val="005B7027"/>
    <w:rsid w:val="005B7FD6"/>
    <w:rsid w:val="005C23A4"/>
    <w:rsid w:val="005C2B67"/>
    <w:rsid w:val="005C50DF"/>
    <w:rsid w:val="005C57FF"/>
    <w:rsid w:val="005C5870"/>
    <w:rsid w:val="005C595E"/>
    <w:rsid w:val="005C602C"/>
    <w:rsid w:val="005C6A5A"/>
    <w:rsid w:val="005C7227"/>
    <w:rsid w:val="005D07C4"/>
    <w:rsid w:val="005D1C86"/>
    <w:rsid w:val="005D1CDF"/>
    <w:rsid w:val="005D1E99"/>
    <w:rsid w:val="005D1EAC"/>
    <w:rsid w:val="005D2BB7"/>
    <w:rsid w:val="005D354F"/>
    <w:rsid w:val="005D4178"/>
    <w:rsid w:val="005D5EA4"/>
    <w:rsid w:val="005D5F07"/>
    <w:rsid w:val="005D668D"/>
    <w:rsid w:val="005D6DF5"/>
    <w:rsid w:val="005D6FFE"/>
    <w:rsid w:val="005D736D"/>
    <w:rsid w:val="005D73C0"/>
    <w:rsid w:val="005D76AA"/>
    <w:rsid w:val="005D7969"/>
    <w:rsid w:val="005D7A14"/>
    <w:rsid w:val="005E025A"/>
    <w:rsid w:val="005E162E"/>
    <w:rsid w:val="005E18D4"/>
    <w:rsid w:val="005E1F67"/>
    <w:rsid w:val="005E26A4"/>
    <w:rsid w:val="005E26C1"/>
    <w:rsid w:val="005E2ABC"/>
    <w:rsid w:val="005E542D"/>
    <w:rsid w:val="005E54BA"/>
    <w:rsid w:val="005E577E"/>
    <w:rsid w:val="005E5F66"/>
    <w:rsid w:val="005E61A8"/>
    <w:rsid w:val="005E68CE"/>
    <w:rsid w:val="005E719E"/>
    <w:rsid w:val="005E7D88"/>
    <w:rsid w:val="005F0BA3"/>
    <w:rsid w:val="005F1ECC"/>
    <w:rsid w:val="005F2955"/>
    <w:rsid w:val="005F3B22"/>
    <w:rsid w:val="005F40C2"/>
    <w:rsid w:val="005F5233"/>
    <w:rsid w:val="005F57B7"/>
    <w:rsid w:val="005F5C91"/>
    <w:rsid w:val="005F6419"/>
    <w:rsid w:val="005F6A43"/>
    <w:rsid w:val="005F70C5"/>
    <w:rsid w:val="006001A5"/>
    <w:rsid w:val="00600B4E"/>
    <w:rsid w:val="00600C42"/>
    <w:rsid w:val="0060160A"/>
    <w:rsid w:val="0060301D"/>
    <w:rsid w:val="00603ED7"/>
    <w:rsid w:val="0060466C"/>
    <w:rsid w:val="00604871"/>
    <w:rsid w:val="00605167"/>
    <w:rsid w:val="0060543D"/>
    <w:rsid w:val="00605D76"/>
    <w:rsid w:val="006064BA"/>
    <w:rsid w:val="00607979"/>
    <w:rsid w:val="006104DD"/>
    <w:rsid w:val="00611B7E"/>
    <w:rsid w:val="00611DB3"/>
    <w:rsid w:val="00612B6F"/>
    <w:rsid w:val="00612D64"/>
    <w:rsid w:val="006130B5"/>
    <w:rsid w:val="0061400E"/>
    <w:rsid w:val="006149D2"/>
    <w:rsid w:val="00614DD8"/>
    <w:rsid w:val="006156C5"/>
    <w:rsid w:val="006167A0"/>
    <w:rsid w:val="00617317"/>
    <w:rsid w:val="00617400"/>
    <w:rsid w:val="006211C9"/>
    <w:rsid w:val="00621301"/>
    <w:rsid w:val="00621B5A"/>
    <w:rsid w:val="00622840"/>
    <w:rsid w:val="00623E46"/>
    <w:rsid w:val="006248EC"/>
    <w:rsid w:val="00624A3C"/>
    <w:rsid w:val="00627668"/>
    <w:rsid w:val="0063092B"/>
    <w:rsid w:val="00631E8D"/>
    <w:rsid w:val="00632D29"/>
    <w:rsid w:val="006344B8"/>
    <w:rsid w:val="00634D10"/>
    <w:rsid w:val="00635260"/>
    <w:rsid w:val="006404A7"/>
    <w:rsid w:val="0064060D"/>
    <w:rsid w:val="00641963"/>
    <w:rsid w:val="00642873"/>
    <w:rsid w:val="00643C60"/>
    <w:rsid w:val="00645499"/>
    <w:rsid w:val="00645F80"/>
    <w:rsid w:val="00646036"/>
    <w:rsid w:val="006464BB"/>
    <w:rsid w:val="00647F69"/>
    <w:rsid w:val="00647FDC"/>
    <w:rsid w:val="00651635"/>
    <w:rsid w:val="00653CF4"/>
    <w:rsid w:val="00654310"/>
    <w:rsid w:val="00654E24"/>
    <w:rsid w:val="006550A1"/>
    <w:rsid w:val="00655455"/>
    <w:rsid w:val="006557C0"/>
    <w:rsid w:val="00656074"/>
    <w:rsid w:val="00656362"/>
    <w:rsid w:val="006570D1"/>
    <w:rsid w:val="00657A0F"/>
    <w:rsid w:val="00657FE6"/>
    <w:rsid w:val="006607AA"/>
    <w:rsid w:val="006609E0"/>
    <w:rsid w:val="00660C90"/>
    <w:rsid w:val="0066185D"/>
    <w:rsid w:val="00662B0F"/>
    <w:rsid w:val="00663624"/>
    <w:rsid w:val="00663CD6"/>
    <w:rsid w:val="006644E3"/>
    <w:rsid w:val="00664950"/>
    <w:rsid w:val="00665BB0"/>
    <w:rsid w:val="00670410"/>
    <w:rsid w:val="006721D3"/>
    <w:rsid w:val="0067259C"/>
    <w:rsid w:val="00672C6A"/>
    <w:rsid w:val="0067383F"/>
    <w:rsid w:val="0067389A"/>
    <w:rsid w:val="00673B3C"/>
    <w:rsid w:val="00673F68"/>
    <w:rsid w:val="0067448B"/>
    <w:rsid w:val="00676449"/>
    <w:rsid w:val="00676B1D"/>
    <w:rsid w:val="006770E5"/>
    <w:rsid w:val="00677B55"/>
    <w:rsid w:val="00677B74"/>
    <w:rsid w:val="00680062"/>
    <w:rsid w:val="006804CE"/>
    <w:rsid w:val="00680F79"/>
    <w:rsid w:val="00681093"/>
    <w:rsid w:val="00681C31"/>
    <w:rsid w:val="00681F29"/>
    <w:rsid w:val="00683220"/>
    <w:rsid w:val="00683F07"/>
    <w:rsid w:val="00684394"/>
    <w:rsid w:val="00684BD1"/>
    <w:rsid w:val="0068559C"/>
    <w:rsid w:val="006855D4"/>
    <w:rsid w:val="00685A92"/>
    <w:rsid w:val="006872BA"/>
    <w:rsid w:val="00687FA0"/>
    <w:rsid w:val="00690357"/>
    <w:rsid w:val="00692805"/>
    <w:rsid w:val="00692E11"/>
    <w:rsid w:val="0069410B"/>
    <w:rsid w:val="0069413A"/>
    <w:rsid w:val="00694570"/>
    <w:rsid w:val="00695D29"/>
    <w:rsid w:val="00697026"/>
    <w:rsid w:val="006971DB"/>
    <w:rsid w:val="0069754E"/>
    <w:rsid w:val="0069766B"/>
    <w:rsid w:val="006A0726"/>
    <w:rsid w:val="006A0C23"/>
    <w:rsid w:val="006A2AA5"/>
    <w:rsid w:val="006A3C11"/>
    <w:rsid w:val="006A3FE3"/>
    <w:rsid w:val="006A44B3"/>
    <w:rsid w:val="006A5022"/>
    <w:rsid w:val="006A6141"/>
    <w:rsid w:val="006A648F"/>
    <w:rsid w:val="006B1E7C"/>
    <w:rsid w:val="006B30BE"/>
    <w:rsid w:val="006B3D04"/>
    <w:rsid w:val="006B504A"/>
    <w:rsid w:val="006B7010"/>
    <w:rsid w:val="006B750B"/>
    <w:rsid w:val="006B77CC"/>
    <w:rsid w:val="006C05B6"/>
    <w:rsid w:val="006C0F6F"/>
    <w:rsid w:val="006C1A46"/>
    <w:rsid w:val="006C1AB3"/>
    <w:rsid w:val="006C251E"/>
    <w:rsid w:val="006C26FE"/>
    <w:rsid w:val="006C3095"/>
    <w:rsid w:val="006C3EF7"/>
    <w:rsid w:val="006C6C2E"/>
    <w:rsid w:val="006C7192"/>
    <w:rsid w:val="006D3CE1"/>
    <w:rsid w:val="006D41D1"/>
    <w:rsid w:val="006D5301"/>
    <w:rsid w:val="006D5457"/>
    <w:rsid w:val="006D6DDA"/>
    <w:rsid w:val="006D72B8"/>
    <w:rsid w:val="006E001E"/>
    <w:rsid w:val="006E0A7F"/>
    <w:rsid w:val="006E1151"/>
    <w:rsid w:val="006E13BB"/>
    <w:rsid w:val="006E3263"/>
    <w:rsid w:val="006E3CD6"/>
    <w:rsid w:val="006E3DEA"/>
    <w:rsid w:val="006E617C"/>
    <w:rsid w:val="006E6311"/>
    <w:rsid w:val="006E7064"/>
    <w:rsid w:val="006E7BA0"/>
    <w:rsid w:val="006F04AE"/>
    <w:rsid w:val="006F3B22"/>
    <w:rsid w:val="006F4503"/>
    <w:rsid w:val="006F580F"/>
    <w:rsid w:val="006F6997"/>
    <w:rsid w:val="006F6AC8"/>
    <w:rsid w:val="006F732A"/>
    <w:rsid w:val="0070074A"/>
    <w:rsid w:val="0070093C"/>
    <w:rsid w:val="00700D81"/>
    <w:rsid w:val="00701AF6"/>
    <w:rsid w:val="00701E62"/>
    <w:rsid w:val="007027AC"/>
    <w:rsid w:val="00702B61"/>
    <w:rsid w:val="0070331C"/>
    <w:rsid w:val="0070487D"/>
    <w:rsid w:val="007049C2"/>
    <w:rsid w:val="00705132"/>
    <w:rsid w:val="0070562C"/>
    <w:rsid w:val="00705C0D"/>
    <w:rsid w:val="00705E42"/>
    <w:rsid w:val="00706853"/>
    <w:rsid w:val="007076F4"/>
    <w:rsid w:val="00707D70"/>
    <w:rsid w:val="007104C3"/>
    <w:rsid w:val="007128CF"/>
    <w:rsid w:val="0071294A"/>
    <w:rsid w:val="007145FF"/>
    <w:rsid w:val="00715B2A"/>
    <w:rsid w:val="00715C74"/>
    <w:rsid w:val="00715E26"/>
    <w:rsid w:val="0071606E"/>
    <w:rsid w:val="00716426"/>
    <w:rsid w:val="00716472"/>
    <w:rsid w:val="00717019"/>
    <w:rsid w:val="00717100"/>
    <w:rsid w:val="00717D37"/>
    <w:rsid w:val="007215A9"/>
    <w:rsid w:val="00721E54"/>
    <w:rsid w:val="00725D24"/>
    <w:rsid w:val="00726339"/>
    <w:rsid w:val="007263C6"/>
    <w:rsid w:val="00726C9A"/>
    <w:rsid w:val="007305E9"/>
    <w:rsid w:val="007314FB"/>
    <w:rsid w:val="00731B29"/>
    <w:rsid w:val="0073374C"/>
    <w:rsid w:val="00733807"/>
    <w:rsid w:val="00733B21"/>
    <w:rsid w:val="00734376"/>
    <w:rsid w:val="00735D34"/>
    <w:rsid w:val="0073647D"/>
    <w:rsid w:val="007369CC"/>
    <w:rsid w:val="007373FA"/>
    <w:rsid w:val="00737F04"/>
    <w:rsid w:val="00740467"/>
    <w:rsid w:val="0074050C"/>
    <w:rsid w:val="007413B9"/>
    <w:rsid w:val="007422A1"/>
    <w:rsid w:val="007431EE"/>
    <w:rsid w:val="00743B5B"/>
    <w:rsid w:val="00743DF4"/>
    <w:rsid w:val="00743F53"/>
    <w:rsid w:val="007450F1"/>
    <w:rsid w:val="00745AC0"/>
    <w:rsid w:val="00745DD4"/>
    <w:rsid w:val="007502F5"/>
    <w:rsid w:val="00751515"/>
    <w:rsid w:val="00752519"/>
    <w:rsid w:val="00752D84"/>
    <w:rsid w:val="00753D28"/>
    <w:rsid w:val="00754483"/>
    <w:rsid w:val="007554B1"/>
    <w:rsid w:val="00755D32"/>
    <w:rsid w:val="007564C8"/>
    <w:rsid w:val="007568B1"/>
    <w:rsid w:val="00756D3D"/>
    <w:rsid w:val="00756D9D"/>
    <w:rsid w:val="0076046E"/>
    <w:rsid w:val="007604B2"/>
    <w:rsid w:val="00760DC3"/>
    <w:rsid w:val="00760E2A"/>
    <w:rsid w:val="007610DE"/>
    <w:rsid w:val="007626B7"/>
    <w:rsid w:val="007631F3"/>
    <w:rsid w:val="0076406A"/>
    <w:rsid w:val="00764145"/>
    <w:rsid w:val="00764A42"/>
    <w:rsid w:val="00765323"/>
    <w:rsid w:val="00765C23"/>
    <w:rsid w:val="00766A46"/>
    <w:rsid w:val="00766D58"/>
    <w:rsid w:val="00770F41"/>
    <w:rsid w:val="00771C46"/>
    <w:rsid w:val="00772251"/>
    <w:rsid w:val="00772814"/>
    <w:rsid w:val="00772BA4"/>
    <w:rsid w:val="00772CBA"/>
    <w:rsid w:val="00774DB1"/>
    <w:rsid w:val="00774E45"/>
    <w:rsid w:val="00774F63"/>
    <w:rsid w:val="00775470"/>
    <w:rsid w:val="00775BEC"/>
    <w:rsid w:val="00775C86"/>
    <w:rsid w:val="00776F43"/>
    <w:rsid w:val="007800F0"/>
    <w:rsid w:val="0078105C"/>
    <w:rsid w:val="007820F1"/>
    <w:rsid w:val="0078212B"/>
    <w:rsid w:val="00782396"/>
    <w:rsid w:val="00782CDD"/>
    <w:rsid w:val="007843F5"/>
    <w:rsid w:val="00784B91"/>
    <w:rsid w:val="00784DF6"/>
    <w:rsid w:val="00785232"/>
    <w:rsid w:val="007854C5"/>
    <w:rsid w:val="00786E66"/>
    <w:rsid w:val="00787AF6"/>
    <w:rsid w:val="00790228"/>
    <w:rsid w:val="00790E8A"/>
    <w:rsid w:val="00792208"/>
    <w:rsid w:val="007930AA"/>
    <w:rsid w:val="00794227"/>
    <w:rsid w:val="007946AF"/>
    <w:rsid w:val="00795DB5"/>
    <w:rsid w:val="00797EB1"/>
    <w:rsid w:val="007A0666"/>
    <w:rsid w:val="007A1616"/>
    <w:rsid w:val="007A1AEB"/>
    <w:rsid w:val="007A1D12"/>
    <w:rsid w:val="007A285B"/>
    <w:rsid w:val="007A364F"/>
    <w:rsid w:val="007A4BAF"/>
    <w:rsid w:val="007A5F61"/>
    <w:rsid w:val="007A6332"/>
    <w:rsid w:val="007A6390"/>
    <w:rsid w:val="007A6469"/>
    <w:rsid w:val="007A6A17"/>
    <w:rsid w:val="007A6F8B"/>
    <w:rsid w:val="007A728E"/>
    <w:rsid w:val="007A7476"/>
    <w:rsid w:val="007A76DB"/>
    <w:rsid w:val="007B12FC"/>
    <w:rsid w:val="007B186C"/>
    <w:rsid w:val="007B4ED9"/>
    <w:rsid w:val="007B5421"/>
    <w:rsid w:val="007B550F"/>
    <w:rsid w:val="007B5921"/>
    <w:rsid w:val="007B6139"/>
    <w:rsid w:val="007B6270"/>
    <w:rsid w:val="007B6844"/>
    <w:rsid w:val="007C0892"/>
    <w:rsid w:val="007C0A7D"/>
    <w:rsid w:val="007C0BF7"/>
    <w:rsid w:val="007C1696"/>
    <w:rsid w:val="007C27AE"/>
    <w:rsid w:val="007C3782"/>
    <w:rsid w:val="007C3893"/>
    <w:rsid w:val="007C3ED0"/>
    <w:rsid w:val="007C43BF"/>
    <w:rsid w:val="007C48C4"/>
    <w:rsid w:val="007C4947"/>
    <w:rsid w:val="007C550D"/>
    <w:rsid w:val="007C5971"/>
    <w:rsid w:val="007C5EBB"/>
    <w:rsid w:val="007C6936"/>
    <w:rsid w:val="007C7170"/>
    <w:rsid w:val="007C7C7E"/>
    <w:rsid w:val="007D26A0"/>
    <w:rsid w:val="007D35B1"/>
    <w:rsid w:val="007D37FE"/>
    <w:rsid w:val="007D3D7D"/>
    <w:rsid w:val="007D402C"/>
    <w:rsid w:val="007D522E"/>
    <w:rsid w:val="007D5FFE"/>
    <w:rsid w:val="007D62F6"/>
    <w:rsid w:val="007E0242"/>
    <w:rsid w:val="007E06DC"/>
    <w:rsid w:val="007E154D"/>
    <w:rsid w:val="007E17D3"/>
    <w:rsid w:val="007E1FF8"/>
    <w:rsid w:val="007E2E07"/>
    <w:rsid w:val="007E42DC"/>
    <w:rsid w:val="007E525B"/>
    <w:rsid w:val="007F00D6"/>
    <w:rsid w:val="007F10BF"/>
    <w:rsid w:val="007F1994"/>
    <w:rsid w:val="007F2B02"/>
    <w:rsid w:val="007F2FC1"/>
    <w:rsid w:val="007F54B9"/>
    <w:rsid w:val="007F54F1"/>
    <w:rsid w:val="007F5663"/>
    <w:rsid w:val="007F5CA9"/>
    <w:rsid w:val="007F738B"/>
    <w:rsid w:val="007F7B35"/>
    <w:rsid w:val="007F7E5C"/>
    <w:rsid w:val="00801B59"/>
    <w:rsid w:val="0080211A"/>
    <w:rsid w:val="00803A0C"/>
    <w:rsid w:val="00804524"/>
    <w:rsid w:val="008049AD"/>
    <w:rsid w:val="00804FC4"/>
    <w:rsid w:val="00805433"/>
    <w:rsid w:val="00805B0D"/>
    <w:rsid w:val="00805CB4"/>
    <w:rsid w:val="008067A7"/>
    <w:rsid w:val="0080681D"/>
    <w:rsid w:val="00806A76"/>
    <w:rsid w:val="00811C9D"/>
    <w:rsid w:val="0081253A"/>
    <w:rsid w:val="008125FD"/>
    <w:rsid w:val="00812CEC"/>
    <w:rsid w:val="008134E1"/>
    <w:rsid w:val="0081419F"/>
    <w:rsid w:val="00814AEB"/>
    <w:rsid w:val="0081560B"/>
    <w:rsid w:val="00816846"/>
    <w:rsid w:val="00816BC3"/>
    <w:rsid w:val="00816C80"/>
    <w:rsid w:val="0081780B"/>
    <w:rsid w:val="00821237"/>
    <w:rsid w:val="008219BA"/>
    <w:rsid w:val="008220F0"/>
    <w:rsid w:val="00822B22"/>
    <w:rsid w:val="00823C88"/>
    <w:rsid w:val="008241F8"/>
    <w:rsid w:val="00827663"/>
    <w:rsid w:val="008304B0"/>
    <w:rsid w:val="0083057B"/>
    <w:rsid w:val="00830C8F"/>
    <w:rsid w:val="00830FD4"/>
    <w:rsid w:val="00831286"/>
    <w:rsid w:val="00832B5A"/>
    <w:rsid w:val="00832B6C"/>
    <w:rsid w:val="008339E2"/>
    <w:rsid w:val="0083447B"/>
    <w:rsid w:val="00834811"/>
    <w:rsid w:val="00834D54"/>
    <w:rsid w:val="00835042"/>
    <w:rsid w:val="00835E4D"/>
    <w:rsid w:val="00836B35"/>
    <w:rsid w:val="008377B3"/>
    <w:rsid w:val="00840325"/>
    <w:rsid w:val="00840556"/>
    <w:rsid w:val="0084141C"/>
    <w:rsid w:val="00841528"/>
    <w:rsid w:val="0084189E"/>
    <w:rsid w:val="00841BCD"/>
    <w:rsid w:val="00841EBE"/>
    <w:rsid w:val="00842420"/>
    <w:rsid w:val="0084283F"/>
    <w:rsid w:val="00843165"/>
    <w:rsid w:val="008464C4"/>
    <w:rsid w:val="00847264"/>
    <w:rsid w:val="0084799A"/>
    <w:rsid w:val="008479DC"/>
    <w:rsid w:val="00847C88"/>
    <w:rsid w:val="00850728"/>
    <w:rsid w:val="00850768"/>
    <w:rsid w:val="0085099B"/>
    <w:rsid w:val="00850DAC"/>
    <w:rsid w:val="008510FA"/>
    <w:rsid w:val="00851A8E"/>
    <w:rsid w:val="00853270"/>
    <w:rsid w:val="0085365B"/>
    <w:rsid w:val="008550FA"/>
    <w:rsid w:val="008551E5"/>
    <w:rsid w:val="00856165"/>
    <w:rsid w:val="00856636"/>
    <w:rsid w:val="00856A09"/>
    <w:rsid w:val="00856F03"/>
    <w:rsid w:val="00856F12"/>
    <w:rsid w:val="00857BF0"/>
    <w:rsid w:val="00857C55"/>
    <w:rsid w:val="00863EFD"/>
    <w:rsid w:val="00864C06"/>
    <w:rsid w:val="00864F2E"/>
    <w:rsid w:val="00864F50"/>
    <w:rsid w:val="0086568E"/>
    <w:rsid w:val="00865EDE"/>
    <w:rsid w:val="008662CA"/>
    <w:rsid w:val="00867598"/>
    <w:rsid w:val="00867DC4"/>
    <w:rsid w:val="00871095"/>
    <w:rsid w:val="00873AFC"/>
    <w:rsid w:val="00873BF8"/>
    <w:rsid w:val="008741A4"/>
    <w:rsid w:val="00874D6C"/>
    <w:rsid w:val="008752AE"/>
    <w:rsid w:val="008808D3"/>
    <w:rsid w:val="00881227"/>
    <w:rsid w:val="008813A1"/>
    <w:rsid w:val="00881609"/>
    <w:rsid w:val="0088189C"/>
    <w:rsid w:val="008823E5"/>
    <w:rsid w:val="008826C1"/>
    <w:rsid w:val="00883DFD"/>
    <w:rsid w:val="00884675"/>
    <w:rsid w:val="00884A97"/>
    <w:rsid w:val="00884E1C"/>
    <w:rsid w:val="008853CF"/>
    <w:rsid w:val="0088553D"/>
    <w:rsid w:val="00887E8A"/>
    <w:rsid w:val="00891497"/>
    <w:rsid w:val="00891999"/>
    <w:rsid w:val="00891CE9"/>
    <w:rsid w:val="0089210C"/>
    <w:rsid w:val="00892CC9"/>
    <w:rsid w:val="00893D2E"/>
    <w:rsid w:val="008943CC"/>
    <w:rsid w:val="00894DC2"/>
    <w:rsid w:val="00895FA3"/>
    <w:rsid w:val="008961C4"/>
    <w:rsid w:val="008965F3"/>
    <w:rsid w:val="00896E8A"/>
    <w:rsid w:val="00897502"/>
    <w:rsid w:val="00897B6E"/>
    <w:rsid w:val="00897D95"/>
    <w:rsid w:val="008A0A54"/>
    <w:rsid w:val="008A1BF7"/>
    <w:rsid w:val="008A2285"/>
    <w:rsid w:val="008A2FA9"/>
    <w:rsid w:val="008A3BE6"/>
    <w:rsid w:val="008A4B6D"/>
    <w:rsid w:val="008A4F3C"/>
    <w:rsid w:val="008A57C0"/>
    <w:rsid w:val="008A5B0E"/>
    <w:rsid w:val="008A7B5B"/>
    <w:rsid w:val="008A7EE5"/>
    <w:rsid w:val="008B0961"/>
    <w:rsid w:val="008B1856"/>
    <w:rsid w:val="008B2240"/>
    <w:rsid w:val="008B4BF4"/>
    <w:rsid w:val="008B4F2C"/>
    <w:rsid w:val="008B5A50"/>
    <w:rsid w:val="008B5A55"/>
    <w:rsid w:val="008B5DC8"/>
    <w:rsid w:val="008B7530"/>
    <w:rsid w:val="008C2C41"/>
    <w:rsid w:val="008C39F7"/>
    <w:rsid w:val="008C3A78"/>
    <w:rsid w:val="008C5227"/>
    <w:rsid w:val="008C5AB4"/>
    <w:rsid w:val="008C5CB0"/>
    <w:rsid w:val="008C5FF4"/>
    <w:rsid w:val="008C641F"/>
    <w:rsid w:val="008C653D"/>
    <w:rsid w:val="008C66CD"/>
    <w:rsid w:val="008C673C"/>
    <w:rsid w:val="008C71AE"/>
    <w:rsid w:val="008C73B5"/>
    <w:rsid w:val="008D05EA"/>
    <w:rsid w:val="008D0A7A"/>
    <w:rsid w:val="008D0DEB"/>
    <w:rsid w:val="008D3228"/>
    <w:rsid w:val="008D3765"/>
    <w:rsid w:val="008D395B"/>
    <w:rsid w:val="008D43CF"/>
    <w:rsid w:val="008D4F45"/>
    <w:rsid w:val="008D5A0B"/>
    <w:rsid w:val="008D75FB"/>
    <w:rsid w:val="008E2860"/>
    <w:rsid w:val="008E3767"/>
    <w:rsid w:val="008E4185"/>
    <w:rsid w:val="008E4C9E"/>
    <w:rsid w:val="008E5E05"/>
    <w:rsid w:val="008E6473"/>
    <w:rsid w:val="008E65A4"/>
    <w:rsid w:val="008E6D23"/>
    <w:rsid w:val="008E7408"/>
    <w:rsid w:val="008E75C5"/>
    <w:rsid w:val="008E7A3A"/>
    <w:rsid w:val="008F1205"/>
    <w:rsid w:val="008F131B"/>
    <w:rsid w:val="008F1F41"/>
    <w:rsid w:val="008F5441"/>
    <w:rsid w:val="008F5495"/>
    <w:rsid w:val="008F5C76"/>
    <w:rsid w:val="008F5D7A"/>
    <w:rsid w:val="00900252"/>
    <w:rsid w:val="0090091A"/>
    <w:rsid w:val="00900C7F"/>
    <w:rsid w:val="00901BF5"/>
    <w:rsid w:val="00903F95"/>
    <w:rsid w:val="009042BD"/>
    <w:rsid w:val="00904F80"/>
    <w:rsid w:val="00904FE4"/>
    <w:rsid w:val="00905EAF"/>
    <w:rsid w:val="00906109"/>
    <w:rsid w:val="009065E0"/>
    <w:rsid w:val="009066A6"/>
    <w:rsid w:val="009131FA"/>
    <w:rsid w:val="009136CD"/>
    <w:rsid w:val="00913DF0"/>
    <w:rsid w:val="00914044"/>
    <w:rsid w:val="00914766"/>
    <w:rsid w:val="00915DC0"/>
    <w:rsid w:val="009167B6"/>
    <w:rsid w:val="009173DA"/>
    <w:rsid w:val="00917C93"/>
    <w:rsid w:val="0092044C"/>
    <w:rsid w:val="0092098B"/>
    <w:rsid w:val="00921858"/>
    <w:rsid w:val="00921D9A"/>
    <w:rsid w:val="00921E48"/>
    <w:rsid w:val="00921EE9"/>
    <w:rsid w:val="009221B1"/>
    <w:rsid w:val="009234AF"/>
    <w:rsid w:val="009237CA"/>
    <w:rsid w:val="00923AD3"/>
    <w:rsid w:val="00924428"/>
    <w:rsid w:val="0092454D"/>
    <w:rsid w:val="00924BC5"/>
    <w:rsid w:val="00925074"/>
    <w:rsid w:val="0092635A"/>
    <w:rsid w:val="009263FD"/>
    <w:rsid w:val="00927029"/>
    <w:rsid w:val="00927740"/>
    <w:rsid w:val="00927891"/>
    <w:rsid w:val="00927C9E"/>
    <w:rsid w:val="00930767"/>
    <w:rsid w:val="009308B8"/>
    <w:rsid w:val="00932065"/>
    <w:rsid w:val="0093312F"/>
    <w:rsid w:val="00934830"/>
    <w:rsid w:val="0093562D"/>
    <w:rsid w:val="00936159"/>
    <w:rsid w:val="0093745F"/>
    <w:rsid w:val="00937EFA"/>
    <w:rsid w:val="00940ABF"/>
    <w:rsid w:val="00940EC0"/>
    <w:rsid w:val="00941259"/>
    <w:rsid w:val="009413BE"/>
    <w:rsid w:val="00941D95"/>
    <w:rsid w:val="009427FA"/>
    <w:rsid w:val="009430B3"/>
    <w:rsid w:val="009436E3"/>
    <w:rsid w:val="00944D9C"/>
    <w:rsid w:val="00945570"/>
    <w:rsid w:val="00946A54"/>
    <w:rsid w:val="00946B66"/>
    <w:rsid w:val="009501A4"/>
    <w:rsid w:val="00950FF1"/>
    <w:rsid w:val="009513D0"/>
    <w:rsid w:val="00951BD1"/>
    <w:rsid w:val="00951E08"/>
    <w:rsid w:val="009548B3"/>
    <w:rsid w:val="00954E92"/>
    <w:rsid w:val="0095607B"/>
    <w:rsid w:val="00956183"/>
    <w:rsid w:val="0095697A"/>
    <w:rsid w:val="009574CA"/>
    <w:rsid w:val="00957DCA"/>
    <w:rsid w:val="00960808"/>
    <w:rsid w:val="00960F1C"/>
    <w:rsid w:val="00962792"/>
    <w:rsid w:val="00962E70"/>
    <w:rsid w:val="00963D61"/>
    <w:rsid w:val="00964758"/>
    <w:rsid w:val="009659E1"/>
    <w:rsid w:val="00967EA8"/>
    <w:rsid w:val="00970176"/>
    <w:rsid w:val="00970A04"/>
    <w:rsid w:val="00970D1B"/>
    <w:rsid w:val="00970F8E"/>
    <w:rsid w:val="00971849"/>
    <w:rsid w:val="00972860"/>
    <w:rsid w:val="00972870"/>
    <w:rsid w:val="00972AFC"/>
    <w:rsid w:val="00973A63"/>
    <w:rsid w:val="00974786"/>
    <w:rsid w:val="009748A7"/>
    <w:rsid w:val="00974E8A"/>
    <w:rsid w:val="009752E2"/>
    <w:rsid w:val="00977386"/>
    <w:rsid w:val="009777D2"/>
    <w:rsid w:val="00977E1D"/>
    <w:rsid w:val="00980840"/>
    <w:rsid w:val="009814BF"/>
    <w:rsid w:val="00981C27"/>
    <w:rsid w:val="00982894"/>
    <w:rsid w:val="009838CA"/>
    <w:rsid w:val="00983F48"/>
    <w:rsid w:val="00985183"/>
    <w:rsid w:val="00985677"/>
    <w:rsid w:val="009858F3"/>
    <w:rsid w:val="00987D51"/>
    <w:rsid w:val="0099214B"/>
    <w:rsid w:val="00992CE2"/>
    <w:rsid w:val="00993BCC"/>
    <w:rsid w:val="00995641"/>
    <w:rsid w:val="00995ED8"/>
    <w:rsid w:val="0099604A"/>
    <w:rsid w:val="009964CE"/>
    <w:rsid w:val="00996AFB"/>
    <w:rsid w:val="00996D67"/>
    <w:rsid w:val="0099785E"/>
    <w:rsid w:val="00997AEF"/>
    <w:rsid w:val="00997CD1"/>
    <w:rsid w:val="009A00A9"/>
    <w:rsid w:val="009A027D"/>
    <w:rsid w:val="009A1119"/>
    <w:rsid w:val="009A2FE0"/>
    <w:rsid w:val="009A3075"/>
    <w:rsid w:val="009A423D"/>
    <w:rsid w:val="009A45F6"/>
    <w:rsid w:val="009A50BA"/>
    <w:rsid w:val="009A57A3"/>
    <w:rsid w:val="009A648D"/>
    <w:rsid w:val="009A789F"/>
    <w:rsid w:val="009A7A29"/>
    <w:rsid w:val="009B0573"/>
    <w:rsid w:val="009B09DB"/>
    <w:rsid w:val="009B2191"/>
    <w:rsid w:val="009B38BF"/>
    <w:rsid w:val="009B486B"/>
    <w:rsid w:val="009B4EC5"/>
    <w:rsid w:val="009B5335"/>
    <w:rsid w:val="009B70B1"/>
    <w:rsid w:val="009B7B4B"/>
    <w:rsid w:val="009B7C21"/>
    <w:rsid w:val="009C0EF4"/>
    <w:rsid w:val="009C1328"/>
    <w:rsid w:val="009C14D5"/>
    <w:rsid w:val="009C3FCE"/>
    <w:rsid w:val="009C4551"/>
    <w:rsid w:val="009C4CEB"/>
    <w:rsid w:val="009C53C7"/>
    <w:rsid w:val="009C5575"/>
    <w:rsid w:val="009C5FC6"/>
    <w:rsid w:val="009C7069"/>
    <w:rsid w:val="009C7850"/>
    <w:rsid w:val="009C7DEC"/>
    <w:rsid w:val="009D0211"/>
    <w:rsid w:val="009D0550"/>
    <w:rsid w:val="009D05C5"/>
    <w:rsid w:val="009D2172"/>
    <w:rsid w:val="009D2235"/>
    <w:rsid w:val="009D31BF"/>
    <w:rsid w:val="009D358F"/>
    <w:rsid w:val="009D4211"/>
    <w:rsid w:val="009D64F7"/>
    <w:rsid w:val="009D6610"/>
    <w:rsid w:val="009D766A"/>
    <w:rsid w:val="009D7AA5"/>
    <w:rsid w:val="009E0958"/>
    <w:rsid w:val="009E1AA4"/>
    <w:rsid w:val="009E2C7D"/>
    <w:rsid w:val="009E3471"/>
    <w:rsid w:val="009E4E6E"/>
    <w:rsid w:val="009E5166"/>
    <w:rsid w:val="009E51D2"/>
    <w:rsid w:val="009E642A"/>
    <w:rsid w:val="009E692C"/>
    <w:rsid w:val="009F0091"/>
    <w:rsid w:val="009F056B"/>
    <w:rsid w:val="009F0C36"/>
    <w:rsid w:val="009F0EBE"/>
    <w:rsid w:val="009F134A"/>
    <w:rsid w:val="009F1D35"/>
    <w:rsid w:val="009F2115"/>
    <w:rsid w:val="009F29BF"/>
    <w:rsid w:val="009F2E63"/>
    <w:rsid w:val="009F341C"/>
    <w:rsid w:val="009F3D3D"/>
    <w:rsid w:val="009F3E1B"/>
    <w:rsid w:val="009F3F61"/>
    <w:rsid w:val="009F5005"/>
    <w:rsid w:val="009F51AD"/>
    <w:rsid w:val="009F54AC"/>
    <w:rsid w:val="009F6363"/>
    <w:rsid w:val="009F65F1"/>
    <w:rsid w:val="009F74EF"/>
    <w:rsid w:val="009F760D"/>
    <w:rsid w:val="00A00417"/>
    <w:rsid w:val="00A00A3E"/>
    <w:rsid w:val="00A01082"/>
    <w:rsid w:val="00A0421C"/>
    <w:rsid w:val="00A04992"/>
    <w:rsid w:val="00A05314"/>
    <w:rsid w:val="00A076E0"/>
    <w:rsid w:val="00A126FA"/>
    <w:rsid w:val="00A13CE4"/>
    <w:rsid w:val="00A13FA6"/>
    <w:rsid w:val="00A14684"/>
    <w:rsid w:val="00A147AA"/>
    <w:rsid w:val="00A148F7"/>
    <w:rsid w:val="00A14BFF"/>
    <w:rsid w:val="00A153B2"/>
    <w:rsid w:val="00A15835"/>
    <w:rsid w:val="00A16B91"/>
    <w:rsid w:val="00A1722D"/>
    <w:rsid w:val="00A208CD"/>
    <w:rsid w:val="00A21465"/>
    <w:rsid w:val="00A21911"/>
    <w:rsid w:val="00A21D71"/>
    <w:rsid w:val="00A21F62"/>
    <w:rsid w:val="00A22412"/>
    <w:rsid w:val="00A22541"/>
    <w:rsid w:val="00A226EF"/>
    <w:rsid w:val="00A22748"/>
    <w:rsid w:val="00A22B78"/>
    <w:rsid w:val="00A25501"/>
    <w:rsid w:val="00A25AE5"/>
    <w:rsid w:val="00A26442"/>
    <w:rsid w:val="00A26FE0"/>
    <w:rsid w:val="00A275D2"/>
    <w:rsid w:val="00A27914"/>
    <w:rsid w:val="00A30C19"/>
    <w:rsid w:val="00A31EFB"/>
    <w:rsid w:val="00A3218A"/>
    <w:rsid w:val="00A33206"/>
    <w:rsid w:val="00A33ADC"/>
    <w:rsid w:val="00A3550F"/>
    <w:rsid w:val="00A37002"/>
    <w:rsid w:val="00A37DD6"/>
    <w:rsid w:val="00A4048F"/>
    <w:rsid w:val="00A411AF"/>
    <w:rsid w:val="00A43464"/>
    <w:rsid w:val="00A4355E"/>
    <w:rsid w:val="00A43E8F"/>
    <w:rsid w:val="00A441DE"/>
    <w:rsid w:val="00A447C3"/>
    <w:rsid w:val="00A44AA3"/>
    <w:rsid w:val="00A44BD9"/>
    <w:rsid w:val="00A44C27"/>
    <w:rsid w:val="00A454F3"/>
    <w:rsid w:val="00A45BAF"/>
    <w:rsid w:val="00A4693D"/>
    <w:rsid w:val="00A46B46"/>
    <w:rsid w:val="00A47A10"/>
    <w:rsid w:val="00A51CC4"/>
    <w:rsid w:val="00A520D9"/>
    <w:rsid w:val="00A541E8"/>
    <w:rsid w:val="00A5461B"/>
    <w:rsid w:val="00A54EF8"/>
    <w:rsid w:val="00A5602E"/>
    <w:rsid w:val="00A56557"/>
    <w:rsid w:val="00A56575"/>
    <w:rsid w:val="00A56AFE"/>
    <w:rsid w:val="00A57B36"/>
    <w:rsid w:val="00A60258"/>
    <w:rsid w:val="00A60771"/>
    <w:rsid w:val="00A60A1C"/>
    <w:rsid w:val="00A60BDF"/>
    <w:rsid w:val="00A61C84"/>
    <w:rsid w:val="00A624E6"/>
    <w:rsid w:val="00A62E52"/>
    <w:rsid w:val="00A64123"/>
    <w:rsid w:val="00A64DA0"/>
    <w:rsid w:val="00A654A1"/>
    <w:rsid w:val="00A65536"/>
    <w:rsid w:val="00A65ACD"/>
    <w:rsid w:val="00A65D4F"/>
    <w:rsid w:val="00A660C8"/>
    <w:rsid w:val="00A67047"/>
    <w:rsid w:val="00A709C0"/>
    <w:rsid w:val="00A7173C"/>
    <w:rsid w:val="00A722D0"/>
    <w:rsid w:val="00A7244F"/>
    <w:rsid w:val="00A72F40"/>
    <w:rsid w:val="00A744FF"/>
    <w:rsid w:val="00A74B63"/>
    <w:rsid w:val="00A752E1"/>
    <w:rsid w:val="00A75532"/>
    <w:rsid w:val="00A7596D"/>
    <w:rsid w:val="00A764EE"/>
    <w:rsid w:val="00A8247C"/>
    <w:rsid w:val="00A83835"/>
    <w:rsid w:val="00A83BF5"/>
    <w:rsid w:val="00A83E97"/>
    <w:rsid w:val="00A8408B"/>
    <w:rsid w:val="00A84BED"/>
    <w:rsid w:val="00A84E43"/>
    <w:rsid w:val="00A854CD"/>
    <w:rsid w:val="00A8567D"/>
    <w:rsid w:val="00A86F5D"/>
    <w:rsid w:val="00A90347"/>
    <w:rsid w:val="00A903A4"/>
    <w:rsid w:val="00A9117B"/>
    <w:rsid w:val="00A91A38"/>
    <w:rsid w:val="00A91A61"/>
    <w:rsid w:val="00A92494"/>
    <w:rsid w:val="00A92BCD"/>
    <w:rsid w:val="00A93992"/>
    <w:rsid w:val="00A9629C"/>
    <w:rsid w:val="00A96FC1"/>
    <w:rsid w:val="00A97308"/>
    <w:rsid w:val="00A97599"/>
    <w:rsid w:val="00A97919"/>
    <w:rsid w:val="00A97DBA"/>
    <w:rsid w:val="00A97E51"/>
    <w:rsid w:val="00AA048A"/>
    <w:rsid w:val="00AA1B0E"/>
    <w:rsid w:val="00AA2F2F"/>
    <w:rsid w:val="00AA4093"/>
    <w:rsid w:val="00AA47B6"/>
    <w:rsid w:val="00AA4FA1"/>
    <w:rsid w:val="00AA5D61"/>
    <w:rsid w:val="00AA7882"/>
    <w:rsid w:val="00AB0155"/>
    <w:rsid w:val="00AB38C2"/>
    <w:rsid w:val="00AB404F"/>
    <w:rsid w:val="00AB425C"/>
    <w:rsid w:val="00AB42A0"/>
    <w:rsid w:val="00AB4700"/>
    <w:rsid w:val="00AB4C36"/>
    <w:rsid w:val="00AB4CD6"/>
    <w:rsid w:val="00AB5815"/>
    <w:rsid w:val="00AB5EE3"/>
    <w:rsid w:val="00AB7040"/>
    <w:rsid w:val="00AB7BCC"/>
    <w:rsid w:val="00AC0C6D"/>
    <w:rsid w:val="00AC163B"/>
    <w:rsid w:val="00AC1A5A"/>
    <w:rsid w:val="00AC225D"/>
    <w:rsid w:val="00AC36F7"/>
    <w:rsid w:val="00AC3FAC"/>
    <w:rsid w:val="00AC4C7E"/>
    <w:rsid w:val="00AC57AF"/>
    <w:rsid w:val="00AC5CA7"/>
    <w:rsid w:val="00AC6058"/>
    <w:rsid w:val="00AC6E84"/>
    <w:rsid w:val="00AD12B6"/>
    <w:rsid w:val="00AD3556"/>
    <w:rsid w:val="00AD5AB4"/>
    <w:rsid w:val="00AD6084"/>
    <w:rsid w:val="00AD60E8"/>
    <w:rsid w:val="00AE029B"/>
    <w:rsid w:val="00AE0840"/>
    <w:rsid w:val="00AE12DE"/>
    <w:rsid w:val="00AE173A"/>
    <w:rsid w:val="00AE2BA5"/>
    <w:rsid w:val="00AE4431"/>
    <w:rsid w:val="00AE46BB"/>
    <w:rsid w:val="00AE4DED"/>
    <w:rsid w:val="00AE56B1"/>
    <w:rsid w:val="00AE5CEC"/>
    <w:rsid w:val="00AE610E"/>
    <w:rsid w:val="00AE67CF"/>
    <w:rsid w:val="00AE6D09"/>
    <w:rsid w:val="00AE7208"/>
    <w:rsid w:val="00AE7367"/>
    <w:rsid w:val="00AE74AD"/>
    <w:rsid w:val="00AF05EF"/>
    <w:rsid w:val="00AF1067"/>
    <w:rsid w:val="00AF1245"/>
    <w:rsid w:val="00AF3E70"/>
    <w:rsid w:val="00AF4883"/>
    <w:rsid w:val="00AF51E0"/>
    <w:rsid w:val="00AF55E8"/>
    <w:rsid w:val="00AF7136"/>
    <w:rsid w:val="00AF71C6"/>
    <w:rsid w:val="00AF7A7C"/>
    <w:rsid w:val="00AF7F07"/>
    <w:rsid w:val="00B00909"/>
    <w:rsid w:val="00B0091E"/>
    <w:rsid w:val="00B017F8"/>
    <w:rsid w:val="00B02070"/>
    <w:rsid w:val="00B03802"/>
    <w:rsid w:val="00B0401F"/>
    <w:rsid w:val="00B05616"/>
    <w:rsid w:val="00B076DE"/>
    <w:rsid w:val="00B07F65"/>
    <w:rsid w:val="00B07FD9"/>
    <w:rsid w:val="00B11319"/>
    <w:rsid w:val="00B11DA3"/>
    <w:rsid w:val="00B14599"/>
    <w:rsid w:val="00B155AF"/>
    <w:rsid w:val="00B16C2C"/>
    <w:rsid w:val="00B176FF"/>
    <w:rsid w:val="00B2023D"/>
    <w:rsid w:val="00B20B34"/>
    <w:rsid w:val="00B22852"/>
    <w:rsid w:val="00B23E5C"/>
    <w:rsid w:val="00B242C3"/>
    <w:rsid w:val="00B24930"/>
    <w:rsid w:val="00B2559D"/>
    <w:rsid w:val="00B25A5A"/>
    <w:rsid w:val="00B26C61"/>
    <w:rsid w:val="00B300C9"/>
    <w:rsid w:val="00B30E87"/>
    <w:rsid w:val="00B310F9"/>
    <w:rsid w:val="00B31938"/>
    <w:rsid w:val="00B31D96"/>
    <w:rsid w:val="00B31F96"/>
    <w:rsid w:val="00B323C8"/>
    <w:rsid w:val="00B344D4"/>
    <w:rsid w:val="00B34975"/>
    <w:rsid w:val="00B35CA2"/>
    <w:rsid w:val="00B36625"/>
    <w:rsid w:val="00B376EA"/>
    <w:rsid w:val="00B407A4"/>
    <w:rsid w:val="00B408B6"/>
    <w:rsid w:val="00B410E5"/>
    <w:rsid w:val="00B4168D"/>
    <w:rsid w:val="00B41B2C"/>
    <w:rsid w:val="00B434FC"/>
    <w:rsid w:val="00B441E6"/>
    <w:rsid w:val="00B44754"/>
    <w:rsid w:val="00B46559"/>
    <w:rsid w:val="00B477B4"/>
    <w:rsid w:val="00B47ECE"/>
    <w:rsid w:val="00B50261"/>
    <w:rsid w:val="00B50B05"/>
    <w:rsid w:val="00B50FE9"/>
    <w:rsid w:val="00B51653"/>
    <w:rsid w:val="00B53953"/>
    <w:rsid w:val="00B5410A"/>
    <w:rsid w:val="00B5417B"/>
    <w:rsid w:val="00B542DA"/>
    <w:rsid w:val="00B54BE9"/>
    <w:rsid w:val="00B552FB"/>
    <w:rsid w:val="00B55497"/>
    <w:rsid w:val="00B557C3"/>
    <w:rsid w:val="00B56208"/>
    <w:rsid w:val="00B564F5"/>
    <w:rsid w:val="00B56551"/>
    <w:rsid w:val="00B56D1D"/>
    <w:rsid w:val="00B5798A"/>
    <w:rsid w:val="00B61508"/>
    <w:rsid w:val="00B61F86"/>
    <w:rsid w:val="00B653CA"/>
    <w:rsid w:val="00B657D5"/>
    <w:rsid w:val="00B674EA"/>
    <w:rsid w:val="00B67909"/>
    <w:rsid w:val="00B70542"/>
    <w:rsid w:val="00B71879"/>
    <w:rsid w:val="00B72252"/>
    <w:rsid w:val="00B72CF2"/>
    <w:rsid w:val="00B73862"/>
    <w:rsid w:val="00B73F43"/>
    <w:rsid w:val="00B7515B"/>
    <w:rsid w:val="00B75BBF"/>
    <w:rsid w:val="00B77BDE"/>
    <w:rsid w:val="00B81CDC"/>
    <w:rsid w:val="00B82E96"/>
    <w:rsid w:val="00B82F2E"/>
    <w:rsid w:val="00B8320C"/>
    <w:rsid w:val="00B844F7"/>
    <w:rsid w:val="00B86A31"/>
    <w:rsid w:val="00B86A52"/>
    <w:rsid w:val="00B874A4"/>
    <w:rsid w:val="00B87821"/>
    <w:rsid w:val="00B87A85"/>
    <w:rsid w:val="00B90C96"/>
    <w:rsid w:val="00B90C97"/>
    <w:rsid w:val="00B9127D"/>
    <w:rsid w:val="00B91923"/>
    <w:rsid w:val="00B92CDB"/>
    <w:rsid w:val="00B93337"/>
    <w:rsid w:val="00B93634"/>
    <w:rsid w:val="00B940C6"/>
    <w:rsid w:val="00B9732E"/>
    <w:rsid w:val="00BA308C"/>
    <w:rsid w:val="00BA46FF"/>
    <w:rsid w:val="00BA4A71"/>
    <w:rsid w:val="00BA4E14"/>
    <w:rsid w:val="00BA5A84"/>
    <w:rsid w:val="00BA5BC8"/>
    <w:rsid w:val="00BA6B66"/>
    <w:rsid w:val="00BA6B93"/>
    <w:rsid w:val="00BA6E48"/>
    <w:rsid w:val="00BA73C4"/>
    <w:rsid w:val="00BB045C"/>
    <w:rsid w:val="00BB0848"/>
    <w:rsid w:val="00BB14DD"/>
    <w:rsid w:val="00BB24E1"/>
    <w:rsid w:val="00BB3D21"/>
    <w:rsid w:val="00BB43BC"/>
    <w:rsid w:val="00BB55AD"/>
    <w:rsid w:val="00BB6689"/>
    <w:rsid w:val="00BC0E33"/>
    <w:rsid w:val="00BC1D4F"/>
    <w:rsid w:val="00BC1F16"/>
    <w:rsid w:val="00BC3E0E"/>
    <w:rsid w:val="00BC4752"/>
    <w:rsid w:val="00BC4831"/>
    <w:rsid w:val="00BC6183"/>
    <w:rsid w:val="00BC63A0"/>
    <w:rsid w:val="00BC697E"/>
    <w:rsid w:val="00BC732A"/>
    <w:rsid w:val="00BC7A66"/>
    <w:rsid w:val="00BC7FC4"/>
    <w:rsid w:val="00BD137A"/>
    <w:rsid w:val="00BD3B55"/>
    <w:rsid w:val="00BD42C4"/>
    <w:rsid w:val="00BD5120"/>
    <w:rsid w:val="00BD54ED"/>
    <w:rsid w:val="00BD55F7"/>
    <w:rsid w:val="00BD6E76"/>
    <w:rsid w:val="00BD7EF0"/>
    <w:rsid w:val="00BE03DF"/>
    <w:rsid w:val="00BE0AF6"/>
    <w:rsid w:val="00BE12F5"/>
    <w:rsid w:val="00BE1956"/>
    <w:rsid w:val="00BE1F03"/>
    <w:rsid w:val="00BE34BE"/>
    <w:rsid w:val="00BE4A52"/>
    <w:rsid w:val="00BE5804"/>
    <w:rsid w:val="00BE58A7"/>
    <w:rsid w:val="00BE5C59"/>
    <w:rsid w:val="00BE60B1"/>
    <w:rsid w:val="00BE6635"/>
    <w:rsid w:val="00BE7854"/>
    <w:rsid w:val="00BF0128"/>
    <w:rsid w:val="00BF040D"/>
    <w:rsid w:val="00BF1502"/>
    <w:rsid w:val="00BF158C"/>
    <w:rsid w:val="00BF2218"/>
    <w:rsid w:val="00BF2425"/>
    <w:rsid w:val="00BF3CE4"/>
    <w:rsid w:val="00BF3D4C"/>
    <w:rsid w:val="00BF43EA"/>
    <w:rsid w:val="00BF449D"/>
    <w:rsid w:val="00BF546F"/>
    <w:rsid w:val="00BF6058"/>
    <w:rsid w:val="00BF6EBE"/>
    <w:rsid w:val="00BF77A3"/>
    <w:rsid w:val="00C0075B"/>
    <w:rsid w:val="00C0216F"/>
    <w:rsid w:val="00C03982"/>
    <w:rsid w:val="00C03A3A"/>
    <w:rsid w:val="00C0426B"/>
    <w:rsid w:val="00C045DF"/>
    <w:rsid w:val="00C04B1A"/>
    <w:rsid w:val="00C064C0"/>
    <w:rsid w:val="00C06A6A"/>
    <w:rsid w:val="00C0753E"/>
    <w:rsid w:val="00C1077A"/>
    <w:rsid w:val="00C13579"/>
    <w:rsid w:val="00C143E5"/>
    <w:rsid w:val="00C14BC7"/>
    <w:rsid w:val="00C165EF"/>
    <w:rsid w:val="00C16F59"/>
    <w:rsid w:val="00C17B06"/>
    <w:rsid w:val="00C20F4F"/>
    <w:rsid w:val="00C210E0"/>
    <w:rsid w:val="00C21E92"/>
    <w:rsid w:val="00C22F74"/>
    <w:rsid w:val="00C23205"/>
    <w:rsid w:val="00C23C6E"/>
    <w:rsid w:val="00C24A3F"/>
    <w:rsid w:val="00C2578F"/>
    <w:rsid w:val="00C25988"/>
    <w:rsid w:val="00C25A3B"/>
    <w:rsid w:val="00C26A71"/>
    <w:rsid w:val="00C26D43"/>
    <w:rsid w:val="00C26FAA"/>
    <w:rsid w:val="00C30930"/>
    <w:rsid w:val="00C30E05"/>
    <w:rsid w:val="00C32B85"/>
    <w:rsid w:val="00C334E4"/>
    <w:rsid w:val="00C33B6A"/>
    <w:rsid w:val="00C33CB5"/>
    <w:rsid w:val="00C33CC9"/>
    <w:rsid w:val="00C33E7C"/>
    <w:rsid w:val="00C34AA8"/>
    <w:rsid w:val="00C34B35"/>
    <w:rsid w:val="00C34BF9"/>
    <w:rsid w:val="00C35173"/>
    <w:rsid w:val="00C35CD1"/>
    <w:rsid w:val="00C362D7"/>
    <w:rsid w:val="00C3672D"/>
    <w:rsid w:val="00C36F70"/>
    <w:rsid w:val="00C37396"/>
    <w:rsid w:val="00C37B08"/>
    <w:rsid w:val="00C41C4A"/>
    <w:rsid w:val="00C41E4A"/>
    <w:rsid w:val="00C4439A"/>
    <w:rsid w:val="00C46548"/>
    <w:rsid w:val="00C46704"/>
    <w:rsid w:val="00C46754"/>
    <w:rsid w:val="00C47C10"/>
    <w:rsid w:val="00C47F85"/>
    <w:rsid w:val="00C506E3"/>
    <w:rsid w:val="00C51C06"/>
    <w:rsid w:val="00C520A0"/>
    <w:rsid w:val="00C52A67"/>
    <w:rsid w:val="00C53A21"/>
    <w:rsid w:val="00C53A86"/>
    <w:rsid w:val="00C53BAE"/>
    <w:rsid w:val="00C53E99"/>
    <w:rsid w:val="00C54B29"/>
    <w:rsid w:val="00C555E7"/>
    <w:rsid w:val="00C566C9"/>
    <w:rsid w:val="00C574D5"/>
    <w:rsid w:val="00C6289B"/>
    <w:rsid w:val="00C63C7F"/>
    <w:rsid w:val="00C63DF1"/>
    <w:rsid w:val="00C64578"/>
    <w:rsid w:val="00C65440"/>
    <w:rsid w:val="00C65B93"/>
    <w:rsid w:val="00C65FC7"/>
    <w:rsid w:val="00C66C57"/>
    <w:rsid w:val="00C67595"/>
    <w:rsid w:val="00C72306"/>
    <w:rsid w:val="00C72FC6"/>
    <w:rsid w:val="00C73E1F"/>
    <w:rsid w:val="00C73EB0"/>
    <w:rsid w:val="00C73F32"/>
    <w:rsid w:val="00C746FB"/>
    <w:rsid w:val="00C75195"/>
    <w:rsid w:val="00C75744"/>
    <w:rsid w:val="00C7579B"/>
    <w:rsid w:val="00C75912"/>
    <w:rsid w:val="00C76704"/>
    <w:rsid w:val="00C7715A"/>
    <w:rsid w:val="00C80206"/>
    <w:rsid w:val="00C80A5C"/>
    <w:rsid w:val="00C80F10"/>
    <w:rsid w:val="00C80F38"/>
    <w:rsid w:val="00C81131"/>
    <w:rsid w:val="00C81607"/>
    <w:rsid w:val="00C817A3"/>
    <w:rsid w:val="00C818E0"/>
    <w:rsid w:val="00C8207E"/>
    <w:rsid w:val="00C825B4"/>
    <w:rsid w:val="00C83027"/>
    <w:rsid w:val="00C84078"/>
    <w:rsid w:val="00C85841"/>
    <w:rsid w:val="00C85D12"/>
    <w:rsid w:val="00C87462"/>
    <w:rsid w:val="00C90F4B"/>
    <w:rsid w:val="00C90F86"/>
    <w:rsid w:val="00C91138"/>
    <w:rsid w:val="00C91314"/>
    <w:rsid w:val="00C93156"/>
    <w:rsid w:val="00C936B5"/>
    <w:rsid w:val="00C94C74"/>
    <w:rsid w:val="00C96380"/>
    <w:rsid w:val="00C9638E"/>
    <w:rsid w:val="00C975B2"/>
    <w:rsid w:val="00C97CF7"/>
    <w:rsid w:val="00C97D81"/>
    <w:rsid w:val="00CA0AF4"/>
    <w:rsid w:val="00CA0C43"/>
    <w:rsid w:val="00CA180C"/>
    <w:rsid w:val="00CA34E7"/>
    <w:rsid w:val="00CA3BB3"/>
    <w:rsid w:val="00CA3DEE"/>
    <w:rsid w:val="00CA672A"/>
    <w:rsid w:val="00CA754D"/>
    <w:rsid w:val="00CA7FD5"/>
    <w:rsid w:val="00CB0A32"/>
    <w:rsid w:val="00CB0FB6"/>
    <w:rsid w:val="00CB1260"/>
    <w:rsid w:val="00CB1B6B"/>
    <w:rsid w:val="00CB2058"/>
    <w:rsid w:val="00CB22B2"/>
    <w:rsid w:val="00CB264F"/>
    <w:rsid w:val="00CB2B5E"/>
    <w:rsid w:val="00CB334D"/>
    <w:rsid w:val="00CB3C85"/>
    <w:rsid w:val="00CB5035"/>
    <w:rsid w:val="00CB5351"/>
    <w:rsid w:val="00CB568C"/>
    <w:rsid w:val="00CB588D"/>
    <w:rsid w:val="00CB58B3"/>
    <w:rsid w:val="00CB7DA8"/>
    <w:rsid w:val="00CB7F2F"/>
    <w:rsid w:val="00CC0F41"/>
    <w:rsid w:val="00CC112A"/>
    <w:rsid w:val="00CC1256"/>
    <w:rsid w:val="00CC15B1"/>
    <w:rsid w:val="00CC22DD"/>
    <w:rsid w:val="00CC344B"/>
    <w:rsid w:val="00CC3934"/>
    <w:rsid w:val="00CC3EE2"/>
    <w:rsid w:val="00CC404B"/>
    <w:rsid w:val="00CC59BF"/>
    <w:rsid w:val="00CC6185"/>
    <w:rsid w:val="00CC6610"/>
    <w:rsid w:val="00CC6666"/>
    <w:rsid w:val="00CC7B9A"/>
    <w:rsid w:val="00CD18B2"/>
    <w:rsid w:val="00CD1921"/>
    <w:rsid w:val="00CD1C67"/>
    <w:rsid w:val="00CD2755"/>
    <w:rsid w:val="00CD3926"/>
    <w:rsid w:val="00CD5189"/>
    <w:rsid w:val="00CD543C"/>
    <w:rsid w:val="00CD5CB9"/>
    <w:rsid w:val="00CD6963"/>
    <w:rsid w:val="00CD6F4D"/>
    <w:rsid w:val="00CD7093"/>
    <w:rsid w:val="00CD7492"/>
    <w:rsid w:val="00CD756F"/>
    <w:rsid w:val="00CD76EC"/>
    <w:rsid w:val="00CD78AF"/>
    <w:rsid w:val="00CE082D"/>
    <w:rsid w:val="00CE1C43"/>
    <w:rsid w:val="00CE1DE3"/>
    <w:rsid w:val="00CE2731"/>
    <w:rsid w:val="00CE2DFE"/>
    <w:rsid w:val="00CE2EEA"/>
    <w:rsid w:val="00CE3A6B"/>
    <w:rsid w:val="00CE48F1"/>
    <w:rsid w:val="00CE5F72"/>
    <w:rsid w:val="00CE640E"/>
    <w:rsid w:val="00CE7129"/>
    <w:rsid w:val="00CF131F"/>
    <w:rsid w:val="00CF166F"/>
    <w:rsid w:val="00CF1C77"/>
    <w:rsid w:val="00CF2DE5"/>
    <w:rsid w:val="00CF5A69"/>
    <w:rsid w:val="00CF6362"/>
    <w:rsid w:val="00CF68E3"/>
    <w:rsid w:val="00CF695D"/>
    <w:rsid w:val="00CF6A25"/>
    <w:rsid w:val="00CF6B67"/>
    <w:rsid w:val="00D00211"/>
    <w:rsid w:val="00D006D1"/>
    <w:rsid w:val="00D009A2"/>
    <w:rsid w:val="00D00B17"/>
    <w:rsid w:val="00D01321"/>
    <w:rsid w:val="00D017F1"/>
    <w:rsid w:val="00D01EF6"/>
    <w:rsid w:val="00D025AE"/>
    <w:rsid w:val="00D02D09"/>
    <w:rsid w:val="00D03CF6"/>
    <w:rsid w:val="00D04A95"/>
    <w:rsid w:val="00D05732"/>
    <w:rsid w:val="00D0627E"/>
    <w:rsid w:val="00D06309"/>
    <w:rsid w:val="00D07215"/>
    <w:rsid w:val="00D10997"/>
    <w:rsid w:val="00D11130"/>
    <w:rsid w:val="00D126A0"/>
    <w:rsid w:val="00D12CC3"/>
    <w:rsid w:val="00D13260"/>
    <w:rsid w:val="00D159A6"/>
    <w:rsid w:val="00D16511"/>
    <w:rsid w:val="00D173EC"/>
    <w:rsid w:val="00D20FA9"/>
    <w:rsid w:val="00D23F06"/>
    <w:rsid w:val="00D24BA5"/>
    <w:rsid w:val="00D24BE6"/>
    <w:rsid w:val="00D26522"/>
    <w:rsid w:val="00D2670A"/>
    <w:rsid w:val="00D27685"/>
    <w:rsid w:val="00D318FF"/>
    <w:rsid w:val="00D32488"/>
    <w:rsid w:val="00D32C83"/>
    <w:rsid w:val="00D33D99"/>
    <w:rsid w:val="00D351EA"/>
    <w:rsid w:val="00D35854"/>
    <w:rsid w:val="00D36F7C"/>
    <w:rsid w:val="00D37182"/>
    <w:rsid w:val="00D37ADE"/>
    <w:rsid w:val="00D40288"/>
    <w:rsid w:val="00D40AB0"/>
    <w:rsid w:val="00D41311"/>
    <w:rsid w:val="00D4146F"/>
    <w:rsid w:val="00D43403"/>
    <w:rsid w:val="00D443D8"/>
    <w:rsid w:val="00D44679"/>
    <w:rsid w:val="00D4471C"/>
    <w:rsid w:val="00D453BC"/>
    <w:rsid w:val="00D45423"/>
    <w:rsid w:val="00D45678"/>
    <w:rsid w:val="00D45EC7"/>
    <w:rsid w:val="00D464C1"/>
    <w:rsid w:val="00D46A9C"/>
    <w:rsid w:val="00D46C80"/>
    <w:rsid w:val="00D471B0"/>
    <w:rsid w:val="00D47C3C"/>
    <w:rsid w:val="00D50A6B"/>
    <w:rsid w:val="00D51517"/>
    <w:rsid w:val="00D51883"/>
    <w:rsid w:val="00D5270B"/>
    <w:rsid w:val="00D52AC0"/>
    <w:rsid w:val="00D52BA8"/>
    <w:rsid w:val="00D5572E"/>
    <w:rsid w:val="00D57712"/>
    <w:rsid w:val="00D60081"/>
    <w:rsid w:val="00D606F5"/>
    <w:rsid w:val="00D60C15"/>
    <w:rsid w:val="00D614FF"/>
    <w:rsid w:val="00D624A2"/>
    <w:rsid w:val="00D62561"/>
    <w:rsid w:val="00D62E71"/>
    <w:rsid w:val="00D63E97"/>
    <w:rsid w:val="00D6430D"/>
    <w:rsid w:val="00D64613"/>
    <w:rsid w:val="00D65043"/>
    <w:rsid w:val="00D66188"/>
    <w:rsid w:val="00D661C0"/>
    <w:rsid w:val="00D66670"/>
    <w:rsid w:val="00D6682A"/>
    <w:rsid w:val="00D6694E"/>
    <w:rsid w:val="00D66E44"/>
    <w:rsid w:val="00D70B7D"/>
    <w:rsid w:val="00D70B87"/>
    <w:rsid w:val="00D7167F"/>
    <w:rsid w:val="00D718A2"/>
    <w:rsid w:val="00D7272C"/>
    <w:rsid w:val="00D729A6"/>
    <w:rsid w:val="00D731F6"/>
    <w:rsid w:val="00D736DA"/>
    <w:rsid w:val="00D740CA"/>
    <w:rsid w:val="00D77C82"/>
    <w:rsid w:val="00D803A5"/>
    <w:rsid w:val="00D807E5"/>
    <w:rsid w:val="00D808A9"/>
    <w:rsid w:val="00D809C4"/>
    <w:rsid w:val="00D82032"/>
    <w:rsid w:val="00D83627"/>
    <w:rsid w:val="00D8381C"/>
    <w:rsid w:val="00D841BC"/>
    <w:rsid w:val="00D853F0"/>
    <w:rsid w:val="00D85728"/>
    <w:rsid w:val="00D8690F"/>
    <w:rsid w:val="00D86CA7"/>
    <w:rsid w:val="00D925BF"/>
    <w:rsid w:val="00D92864"/>
    <w:rsid w:val="00D9298D"/>
    <w:rsid w:val="00D94048"/>
    <w:rsid w:val="00D949AB"/>
    <w:rsid w:val="00D94DB8"/>
    <w:rsid w:val="00D95481"/>
    <w:rsid w:val="00D95ECB"/>
    <w:rsid w:val="00DA01CE"/>
    <w:rsid w:val="00DA082A"/>
    <w:rsid w:val="00DA131F"/>
    <w:rsid w:val="00DA162D"/>
    <w:rsid w:val="00DA1B68"/>
    <w:rsid w:val="00DA22E6"/>
    <w:rsid w:val="00DA2C6A"/>
    <w:rsid w:val="00DA2D04"/>
    <w:rsid w:val="00DA3D7E"/>
    <w:rsid w:val="00DA47F4"/>
    <w:rsid w:val="00DA5F43"/>
    <w:rsid w:val="00DA66E3"/>
    <w:rsid w:val="00DA70DA"/>
    <w:rsid w:val="00DB0207"/>
    <w:rsid w:val="00DB0252"/>
    <w:rsid w:val="00DB03B8"/>
    <w:rsid w:val="00DB0D00"/>
    <w:rsid w:val="00DB12E1"/>
    <w:rsid w:val="00DB2F30"/>
    <w:rsid w:val="00DB3546"/>
    <w:rsid w:val="00DB3DBA"/>
    <w:rsid w:val="00DB527A"/>
    <w:rsid w:val="00DB6227"/>
    <w:rsid w:val="00DB6B25"/>
    <w:rsid w:val="00DC01AB"/>
    <w:rsid w:val="00DC1E20"/>
    <w:rsid w:val="00DC2479"/>
    <w:rsid w:val="00DC2EE8"/>
    <w:rsid w:val="00DC2F76"/>
    <w:rsid w:val="00DC44E6"/>
    <w:rsid w:val="00DC7A13"/>
    <w:rsid w:val="00DD3D00"/>
    <w:rsid w:val="00DD49C8"/>
    <w:rsid w:val="00DD4F48"/>
    <w:rsid w:val="00DD52EA"/>
    <w:rsid w:val="00DD5E93"/>
    <w:rsid w:val="00DD6546"/>
    <w:rsid w:val="00DD65E8"/>
    <w:rsid w:val="00DD7359"/>
    <w:rsid w:val="00DE03AF"/>
    <w:rsid w:val="00DE0F5D"/>
    <w:rsid w:val="00DE1D5B"/>
    <w:rsid w:val="00DE2E6E"/>
    <w:rsid w:val="00DE2EA7"/>
    <w:rsid w:val="00DE449E"/>
    <w:rsid w:val="00DE560B"/>
    <w:rsid w:val="00DE5767"/>
    <w:rsid w:val="00DE7064"/>
    <w:rsid w:val="00DE7DC8"/>
    <w:rsid w:val="00DF06E7"/>
    <w:rsid w:val="00DF07A7"/>
    <w:rsid w:val="00DF097C"/>
    <w:rsid w:val="00DF0988"/>
    <w:rsid w:val="00DF0D61"/>
    <w:rsid w:val="00DF115F"/>
    <w:rsid w:val="00DF1B43"/>
    <w:rsid w:val="00DF21FE"/>
    <w:rsid w:val="00DF2997"/>
    <w:rsid w:val="00DF2C23"/>
    <w:rsid w:val="00DF2FF4"/>
    <w:rsid w:val="00DF384E"/>
    <w:rsid w:val="00DF3890"/>
    <w:rsid w:val="00DF6988"/>
    <w:rsid w:val="00DF6E29"/>
    <w:rsid w:val="00DF71F4"/>
    <w:rsid w:val="00E00AB6"/>
    <w:rsid w:val="00E01024"/>
    <w:rsid w:val="00E01CE9"/>
    <w:rsid w:val="00E025B2"/>
    <w:rsid w:val="00E04996"/>
    <w:rsid w:val="00E04B3E"/>
    <w:rsid w:val="00E051AE"/>
    <w:rsid w:val="00E0533E"/>
    <w:rsid w:val="00E059A1"/>
    <w:rsid w:val="00E0610B"/>
    <w:rsid w:val="00E065AC"/>
    <w:rsid w:val="00E07F25"/>
    <w:rsid w:val="00E1098E"/>
    <w:rsid w:val="00E10BC4"/>
    <w:rsid w:val="00E1141B"/>
    <w:rsid w:val="00E11D2D"/>
    <w:rsid w:val="00E12228"/>
    <w:rsid w:val="00E127B2"/>
    <w:rsid w:val="00E12B7A"/>
    <w:rsid w:val="00E12F99"/>
    <w:rsid w:val="00E1415D"/>
    <w:rsid w:val="00E1416D"/>
    <w:rsid w:val="00E14450"/>
    <w:rsid w:val="00E176BF"/>
    <w:rsid w:val="00E213BD"/>
    <w:rsid w:val="00E21438"/>
    <w:rsid w:val="00E21945"/>
    <w:rsid w:val="00E21AB9"/>
    <w:rsid w:val="00E22592"/>
    <w:rsid w:val="00E2408F"/>
    <w:rsid w:val="00E24ABB"/>
    <w:rsid w:val="00E25370"/>
    <w:rsid w:val="00E253A7"/>
    <w:rsid w:val="00E25791"/>
    <w:rsid w:val="00E26D40"/>
    <w:rsid w:val="00E273D0"/>
    <w:rsid w:val="00E27814"/>
    <w:rsid w:val="00E27BEC"/>
    <w:rsid w:val="00E302C2"/>
    <w:rsid w:val="00E30A6E"/>
    <w:rsid w:val="00E3162C"/>
    <w:rsid w:val="00E31950"/>
    <w:rsid w:val="00E31CB1"/>
    <w:rsid w:val="00E323E9"/>
    <w:rsid w:val="00E32E64"/>
    <w:rsid w:val="00E33A43"/>
    <w:rsid w:val="00E34018"/>
    <w:rsid w:val="00E344B5"/>
    <w:rsid w:val="00E348F7"/>
    <w:rsid w:val="00E35B39"/>
    <w:rsid w:val="00E37ED8"/>
    <w:rsid w:val="00E4083F"/>
    <w:rsid w:val="00E41BCB"/>
    <w:rsid w:val="00E425D6"/>
    <w:rsid w:val="00E42D79"/>
    <w:rsid w:val="00E43745"/>
    <w:rsid w:val="00E437D2"/>
    <w:rsid w:val="00E43BF9"/>
    <w:rsid w:val="00E43E11"/>
    <w:rsid w:val="00E44E1A"/>
    <w:rsid w:val="00E4568A"/>
    <w:rsid w:val="00E46B98"/>
    <w:rsid w:val="00E46FF0"/>
    <w:rsid w:val="00E4743E"/>
    <w:rsid w:val="00E50EAB"/>
    <w:rsid w:val="00E510E6"/>
    <w:rsid w:val="00E51161"/>
    <w:rsid w:val="00E51759"/>
    <w:rsid w:val="00E51930"/>
    <w:rsid w:val="00E52AA4"/>
    <w:rsid w:val="00E52B50"/>
    <w:rsid w:val="00E52EA8"/>
    <w:rsid w:val="00E53546"/>
    <w:rsid w:val="00E5358E"/>
    <w:rsid w:val="00E54DBF"/>
    <w:rsid w:val="00E5509E"/>
    <w:rsid w:val="00E55751"/>
    <w:rsid w:val="00E56F94"/>
    <w:rsid w:val="00E5719F"/>
    <w:rsid w:val="00E57688"/>
    <w:rsid w:val="00E57F7C"/>
    <w:rsid w:val="00E60712"/>
    <w:rsid w:val="00E60BF5"/>
    <w:rsid w:val="00E62EA8"/>
    <w:rsid w:val="00E63EBC"/>
    <w:rsid w:val="00E64983"/>
    <w:rsid w:val="00E65CB2"/>
    <w:rsid w:val="00E6665F"/>
    <w:rsid w:val="00E66816"/>
    <w:rsid w:val="00E66BDA"/>
    <w:rsid w:val="00E6738C"/>
    <w:rsid w:val="00E73906"/>
    <w:rsid w:val="00E7398E"/>
    <w:rsid w:val="00E73BCD"/>
    <w:rsid w:val="00E742C3"/>
    <w:rsid w:val="00E74A8E"/>
    <w:rsid w:val="00E74EB6"/>
    <w:rsid w:val="00E75154"/>
    <w:rsid w:val="00E75DF5"/>
    <w:rsid w:val="00E76EC6"/>
    <w:rsid w:val="00E8196E"/>
    <w:rsid w:val="00E81ACF"/>
    <w:rsid w:val="00E81ADD"/>
    <w:rsid w:val="00E81FB9"/>
    <w:rsid w:val="00E82041"/>
    <w:rsid w:val="00E8212B"/>
    <w:rsid w:val="00E8248F"/>
    <w:rsid w:val="00E8284D"/>
    <w:rsid w:val="00E832A5"/>
    <w:rsid w:val="00E8440A"/>
    <w:rsid w:val="00E85C54"/>
    <w:rsid w:val="00E87371"/>
    <w:rsid w:val="00E873B3"/>
    <w:rsid w:val="00E879E5"/>
    <w:rsid w:val="00E90114"/>
    <w:rsid w:val="00E901AA"/>
    <w:rsid w:val="00E90BE0"/>
    <w:rsid w:val="00E916A1"/>
    <w:rsid w:val="00E91AB1"/>
    <w:rsid w:val="00E92C20"/>
    <w:rsid w:val="00E937D7"/>
    <w:rsid w:val="00E94E8A"/>
    <w:rsid w:val="00E9574D"/>
    <w:rsid w:val="00E96FED"/>
    <w:rsid w:val="00E97F62"/>
    <w:rsid w:val="00EA1075"/>
    <w:rsid w:val="00EA2311"/>
    <w:rsid w:val="00EA2CE5"/>
    <w:rsid w:val="00EA503E"/>
    <w:rsid w:val="00EA514D"/>
    <w:rsid w:val="00EA5901"/>
    <w:rsid w:val="00EA5B74"/>
    <w:rsid w:val="00EA7FEC"/>
    <w:rsid w:val="00EB061B"/>
    <w:rsid w:val="00EB0DFA"/>
    <w:rsid w:val="00EB10BE"/>
    <w:rsid w:val="00EB18D0"/>
    <w:rsid w:val="00EB2B01"/>
    <w:rsid w:val="00EB3284"/>
    <w:rsid w:val="00EB34FB"/>
    <w:rsid w:val="00EB35A1"/>
    <w:rsid w:val="00EB4AA4"/>
    <w:rsid w:val="00EB4B54"/>
    <w:rsid w:val="00EB61BF"/>
    <w:rsid w:val="00EB6E91"/>
    <w:rsid w:val="00EC1726"/>
    <w:rsid w:val="00EC1ECE"/>
    <w:rsid w:val="00EC322A"/>
    <w:rsid w:val="00EC3495"/>
    <w:rsid w:val="00EC4367"/>
    <w:rsid w:val="00EC52AB"/>
    <w:rsid w:val="00EC5472"/>
    <w:rsid w:val="00EC5843"/>
    <w:rsid w:val="00EC61D9"/>
    <w:rsid w:val="00EC7107"/>
    <w:rsid w:val="00EC7684"/>
    <w:rsid w:val="00EC7BC3"/>
    <w:rsid w:val="00ED04BA"/>
    <w:rsid w:val="00ED0EEA"/>
    <w:rsid w:val="00ED1D22"/>
    <w:rsid w:val="00ED28D2"/>
    <w:rsid w:val="00ED2B43"/>
    <w:rsid w:val="00ED2D74"/>
    <w:rsid w:val="00ED423C"/>
    <w:rsid w:val="00ED42EA"/>
    <w:rsid w:val="00ED4630"/>
    <w:rsid w:val="00ED4A27"/>
    <w:rsid w:val="00ED65FD"/>
    <w:rsid w:val="00ED6A49"/>
    <w:rsid w:val="00ED7035"/>
    <w:rsid w:val="00ED7600"/>
    <w:rsid w:val="00ED791F"/>
    <w:rsid w:val="00ED7B4D"/>
    <w:rsid w:val="00EE06A4"/>
    <w:rsid w:val="00EE06ED"/>
    <w:rsid w:val="00EE0AD1"/>
    <w:rsid w:val="00EE0B90"/>
    <w:rsid w:val="00EE0E5C"/>
    <w:rsid w:val="00EE1A32"/>
    <w:rsid w:val="00EE1A36"/>
    <w:rsid w:val="00EE2B52"/>
    <w:rsid w:val="00EE307D"/>
    <w:rsid w:val="00EE409B"/>
    <w:rsid w:val="00EE4AAC"/>
    <w:rsid w:val="00EE4BCD"/>
    <w:rsid w:val="00EE59F2"/>
    <w:rsid w:val="00EE73FA"/>
    <w:rsid w:val="00EE760A"/>
    <w:rsid w:val="00EE7D46"/>
    <w:rsid w:val="00EF1A87"/>
    <w:rsid w:val="00EF36EA"/>
    <w:rsid w:val="00EF3D72"/>
    <w:rsid w:val="00EF449B"/>
    <w:rsid w:val="00EF6073"/>
    <w:rsid w:val="00EF631F"/>
    <w:rsid w:val="00EF698B"/>
    <w:rsid w:val="00EF72B8"/>
    <w:rsid w:val="00F0055D"/>
    <w:rsid w:val="00F00BCD"/>
    <w:rsid w:val="00F00E4C"/>
    <w:rsid w:val="00F010F1"/>
    <w:rsid w:val="00F02605"/>
    <w:rsid w:val="00F02D85"/>
    <w:rsid w:val="00F02E1C"/>
    <w:rsid w:val="00F034D1"/>
    <w:rsid w:val="00F03896"/>
    <w:rsid w:val="00F03E69"/>
    <w:rsid w:val="00F04157"/>
    <w:rsid w:val="00F0550D"/>
    <w:rsid w:val="00F07071"/>
    <w:rsid w:val="00F0709A"/>
    <w:rsid w:val="00F106A1"/>
    <w:rsid w:val="00F107FB"/>
    <w:rsid w:val="00F10938"/>
    <w:rsid w:val="00F10996"/>
    <w:rsid w:val="00F10B4E"/>
    <w:rsid w:val="00F12C21"/>
    <w:rsid w:val="00F12CB5"/>
    <w:rsid w:val="00F12F7B"/>
    <w:rsid w:val="00F13456"/>
    <w:rsid w:val="00F13518"/>
    <w:rsid w:val="00F1362C"/>
    <w:rsid w:val="00F13B9B"/>
    <w:rsid w:val="00F15C26"/>
    <w:rsid w:val="00F15C5B"/>
    <w:rsid w:val="00F163A3"/>
    <w:rsid w:val="00F1659C"/>
    <w:rsid w:val="00F167C2"/>
    <w:rsid w:val="00F16975"/>
    <w:rsid w:val="00F16CE9"/>
    <w:rsid w:val="00F175F5"/>
    <w:rsid w:val="00F17A2F"/>
    <w:rsid w:val="00F20A61"/>
    <w:rsid w:val="00F20C5B"/>
    <w:rsid w:val="00F2236B"/>
    <w:rsid w:val="00F22577"/>
    <w:rsid w:val="00F2507D"/>
    <w:rsid w:val="00F2576D"/>
    <w:rsid w:val="00F304D2"/>
    <w:rsid w:val="00F307B9"/>
    <w:rsid w:val="00F311D7"/>
    <w:rsid w:val="00F31412"/>
    <w:rsid w:val="00F319E8"/>
    <w:rsid w:val="00F31B75"/>
    <w:rsid w:val="00F32B2A"/>
    <w:rsid w:val="00F334DA"/>
    <w:rsid w:val="00F33EE3"/>
    <w:rsid w:val="00F341A2"/>
    <w:rsid w:val="00F343D1"/>
    <w:rsid w:val="00F35781"/>
    <w:rsid w:val="00F35E07"/>
    <w:rsid w:val="00F36700"/>
    <w:rsid w:val="00F36FC6"/>
    <w:rsid w:val="00F374F1"/>
    <w:rsid w:val="00F40710"/>
    <w:rsid w:val="00F414F1"/>
    <w:rsid w:val="00F41B90"/>
    <w:rsid w:val="00F428F9"/>
    <w:rsid w:val="00F43096"/>
    <w:rsid w:val="00F442BC"/>
    <w:rsid w:val="00F44337"/>
    <w:rsid w:val="00F45D77"/>
    <w:rsid w:val="00F47075"/>
    <w:rsid w:val="00F47E00"/>
    <w:rsid w:val="00F508B8"/>
    <w:rsid w:val="00F50BFB"/>
    <w:rsid w:val="00F50CD2"/>
    <w:rsid w:val="00F50F31"/>
    <w:rsid w:val="00F51F71"/>
    <w:rsid w:val="00F5261D"/>
    <w:rsid w:val="00F526F0"/>
    <w:rsid w:val="00F53CC1"/>
    <w:rsid w:val="00F55E05"/>
    <w:rsid w:val="00F573C3"/>
    <w:rsid w:val="00F57955"/>
    <w:rsid w:val="00F61109"/>
    <w:rsid w:val="00F61494"/>
    <w:rsid w:val="00F6509C"/>
    <w:rsid w:val="00F67088"/>
    <w:rsid w:val="00F6723E"/>
    <w:rsid w:val="00F67969"/>
    <w:rsid w:val="00F67BC4"/>
    <w:rsid w:val="00F70445"/>
    <w:rsid w:val="00F70767"/>
    <w:rsid w:val="00F707D5"/>
    <w:rsid w:val="00F70C50"/>
    <w:rsid w:val="00F71FF3"/>
    <w:rsid w:val="00F72CB1"/>
    <w:rsid w:val="00F72E3A"/>
    <w:rsid w:val="00F72E7C"/>
    <w:rsid w:val="00F72FD5"/>
    <w:rsid w:val="00F73022"/>
    <w:rsid w:val="00F740F0"/>
    <w:rsid w:val="00F74B68"/>
    <w:rsid w:val="00F74B69"/>
    <w:rsid w:val="00F74D44"/>
    <w:rsid w:val="00F75087"/>
    <w:rsid w:val="00F75445"/>
    <w:rsid w:val="00F75E80"/>
    <w:rsid w:val="00F76615"/>
    <w:rsid w:val="00F76870"/>
    <w:rsid w:val="00F772AF"/>
    <w:rsid w:val="00F77893"/>
    <w:rsid w:val="00F819AD"/>
    <w:rsid w:val="00F8215E"/>
    <w:rsid w:val="00F824F5"/>
    <w:rsid w:val="00F826BA"/>
    <w:rsid w:val="00F83026"/>
    <w:rsid w:val="00F84C42"/>
    <w:rsid w:val="00F85A97"/>
    <w:rsid w:val="00F86973"/>
    <w:rsid w:val="00F87A18"/>
    <w:rsid w:val="00F90FAB"/>
    <w:rsid w:val="00F91401"/>
    <w:rsid w:val="00F91C0F"/>
    <w:rsid w:val="00F923E0"/>
    <w:rsid w:val="00F92D78"/>
    <w:rsid w:val="00F9374D"/>
    <w:rsid w:val="00F93A1C"/>
    <w:rsid w:val="00F94113"/>
    <w:rsid w:val="00F949E2"/>
    <w:rsid w:val="00F97F17"/>
    <w:rsid w:val="00FA021F"/>
    <w:rsid w:val="00FA15F2"/>
    <w:rsid w:val="00FA4F2F"/>
    <w:rsid w:val="00FA51EA"/>
    <w:rsid w:val="00FA5961"/>
    <w:rsid w:val="00FA6D4C"/>
    <w:rsid w:val="00FB0E2B"/>
    <w:rsid w:val="00FB2C70"/>
    <w:rsid w:val="00FB3047"/>
    <w:rsid w:val="00FB5086"/>
    <w:rsid w:val="00FB55BA"/>
    <w:rsid w:val="00FB5A76"/>
    <w:rsid w:val="00FB6A0C"/>
    <w:rsid w:val="00FB6E2F"/>
    <w:rsid w:val="00FB77CF"/>
    <w:rsid w:val="00FC1B86"/>
    <w:rsid w:val="00FC293E"/>
    <w:rsid w:val="00FC29B9"/>
    <w:rsid w:val="00FC6A67"/>
    <w:rsid w:val="00FC6C5A"/>
    <w:rsid w:val="00FC6FD3"/>
    <w:rsid w:val="00FC7353"/>
    <w:rsid w:val="00FC761C"/>
    <w:rsid w:val="00FD047C"/>
    <w:rsid w:val="00FD0B5A"/>
    <w:rsid w:val="00FD1483"/>
    <w:rsid w:val="00FD14B3"/>
    <w:rsid w:val="00FD206A"/>
    <w:rsid w:val="00FD20B9"/>
    <w:rsid w:val="00FD3825"/>
    <w:rsid w:val="00FD4881"/>
    <w:rsid w:val="00FD5914"/>
    <w:rsid w:val="00FD6006"/>
    <w:rsid w:val="00FE0FA1"/>
    <w:rsid w:val="00FE305C"/>
    <w:rsid w:val="00FE3FA5"/>
    <w:rsid w:val="00FE4334"/>
    <w:rsid w:val="00FE4961"/>
    <w:rsid w:val="00FE4F30"/>
    <w:rsid w:val="00FE62A0"/>
    <w:rsid w:val="00FE66E5"/>
    <w:rsid w:val="00FE695E"/>
    <w:rsid w:val="00FE7033"/>
    <w:rsid w:val="00FE71AD"/>
    <w:rsid w:val="00FF0301"/>
    <w:rsid w:val="00FF088F"/>
    <w:rsid w:val="00FF2C6D"/>
    <w:rsid w:val="00FF3253"/>
    <w:rsid w:val="00FF354A"/>
    <w:rsid w:val="00FF494F"/>
    <w:rsid w:val="00FF4A54"/>
    <w:rsid w:val="00FF4BCB"/>
    <w:rsid w:val="00FF4D99"/>
    <w:rsid w:val="00FF4E59"/>
    <w:rsid w:val="00FF5A29"/>
    <w:rsid w:val="00FF5D3C"/>
    <w:rsid w:val="00FF650B"/>
    <w:rsid w:val="00FF6668"/>
    <w:rsid w:val="00FF70A6"/>
    <w:rsid w:val="00FF7E15"/>
    <w:rsid w:val="143BA652"/>
    <w:rsid w:val="16DD182C"/>
    <w:rsid w:val="179DB953"/>
    <w:rsid w:val="2740BE50"/>
    <w:rsid w:val="282C978F"/>
    <w:rsid w:val="29B7EC77"/>
    <w:rsid w:val="3E03A4D3"/>
    <w:rsid w:val="3F2B6DF1"/>
    <w:rsid w:val="48EB6057"/>
    <w:rsid w:val="4A7F4CB3"/>
    <w:rsid w:val="5EE27766"/>
    <w:rsid w:val="631F9E7E"/>
    <w:rsid w:val="66AA2A89"/>
    <w:rsid w:val="763E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A7764AA"/>
  <w15:chartTrackingRefBased/>
  <w15:docId w15:val="{DC68B384-1C9A-4937-9C49-6BB528824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36E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1ECC"/>
    <w:pPr>
      <w:outlineLvl w:val="2"/>
    </w:pPr>
    <w:rPr>
      <w:lang w:val="en-US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aliases w:val="cap,cap Char,Caption Char1 Char,cap Char Char1,Caption Char Char1 Char,cap Char2 Char,cap1,cap2,cap11,Légende-figure,Légende-figure Char,Beschrifubg,Beschriftung Char,label,cap11 Char Char Char,captions,Beschriftung Char Char,Ca,C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745AC0"/>
    <w:pPr>
      <w:numPr>
        <w:ilvl w:val="1"/>
        <w:numId w:val="4"/>
      </w:numPr>
      <w:tabs>
        <w:tab w:val="left" w:pos="1134"/>
      </w:tabs>
      <w:ind w:left="1134" w:hanging="1134"/>
    </w:pPr>
    <w:rPr>
      <w:lang w:eastAsia="zh-CN"/>
    </w:rPr>
  </w:style>
  <w:style w:type="paragraph" w:customStyle="1" w:styleId="RAN4H1">
    <w:name w:val="RAN4 H1"/>
    <w:basedOn w:val="Normal"/>
    <w:next w:val="Normal"/>
    <w:link w:val="RAN4H1Char"/>
    <w:qFormat/>
    <w:rsid w:val="00745AC0"/>
    <w:pPr>
      <w:keepNext/>
      <w:keepLines/>
      <w:numPr>
        <w:numId w:val="4"/>
      </w:numPr>
      <w:pBdr>
        <w:top w:val="single" w:sz="12" w:space="3" w:color="auto"/>
      </w:pBdr>
      <w:tabs>
        <w:tab w:val="left" w:pos="1134"/>
      </w:tabs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745AC0"/>
    <w:rPr>
      <w:rFonts w:ascii="Arial" w:eastAsia="Times New Roman" w:hAnsi="Arial" w:cs="Times New Roman"/>
      <w:sz w:val="32"/>
      <w:szCs w:val="20"/>
      <w:lang w:val="en-GB" w:eastAsia="zh-CN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2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745AC0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1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Lista1 Char,列出段落1 Char,中等深浅网格 1 - 着色 21 Char,¥¡¡¡¡ì¬º¥¹¥È¶ÎÂä Char,ÁÐ³ö¶ÎÂä Char,列表段落1 Char,—ño’i—Ž Char,¥ê¥¹¥È¶ÎÂä Char,Lettre d'introduction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aliases w:val="TableGrid"/>
    <w:basedOn w:val="TableNormal"/>
    <w:qFormat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3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aliases w:val="cap Char1,cap Char Char,Caption Char1 Char Char,cap Char Char1 Char,Caption Char Char1 Char Char,cap Char2 Char Char,cap1 Char,cap2 Char,cap11 Char,Légende-figure Char1,Légende-figure Char Char,Beschrifubg Char,Beschriftung Char Char1"/>
    <w:basedOn w:val="DefaultParagraphFont"/>
    <w:link w:val="Caption"/>
    <w:uiPriority w:val="35"/>
    <w:qFormat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4A008D"/>
    <w:pPr>
      <w:numPr>
        <w:ilvl w:val="2"/>
        <w:numId w:val="4"/>
      </w:numPr>
      <w:tabs>
        <w:tab w:val="left" w:pos="1134"/>
      </w:tabs>
      <w:ind w:left="1134" w:hanging="1134"/>
      <w:outlineLvl w:val="2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4A008D"/>
    <w:rPr>
      <w:rFonts w:ascii="Arial" w:hAnsi="Arial" w:cs="Arial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F1ECC"/>
    <w:rPr>
      <w:rFonts w:ascii="Arial" w:eastAsia="Times New Roman" w:hAnsi="Arial" w:cs="Times New Roman"/>
      <w:sz w:val="32"/>
      <w:szCs w:val="20"/>
      <w:lang w:eastAsia="zh-CN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6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503E59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503E59"/>
    <w:pPr>
      <w:tabs>
        <w:tab w:val="right" w:leader="dot" w:pos="9617"/>
      </w:tabs>
      <w:spacing w:after="100"/>
    </w:pPr>
    <w:rPr>
      <w:b/>
    </w:rPr>
  </w:style>
  <w:style w:type="paragraph" w:customStyle="1" w:styleId="B1">
    <w:name w:val="B1"/>
    <w:basedOn w:val="List"/>
    <w:link w:val="B1Char"/>
    <w:qFormat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customStyle="1" w:styleId="TH">
    <w:name w:val="TH"/>
    <w:basedOn w:val="Normal"/>
    <w:link w:val="THChar"/>
    <w:qFormat/>
    <w:rsid w:val="00A752E1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eastAsia="en-GB"/>
    </w:rPr>
  </w:style>
  <w:style w:type="character" w:customStyle="1" w:styleId="THChar">
    <w:name w:val="TH Char"/>
    <w:link w:val="TH"/>
    <w:qFormat/>
    <w:rsid w:val="00A752E1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N">
    <w:name w:val="TAN"/>
    <w:basedOn w:val="Normal"/>
    <w:link w:val="TANChar"/>
    <w:qFormat/>
    <w:rsid w:val="002004FE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</w:rPr>
  </w:style>
  <w:style w:type="character" w:customStyle="1" w:styleId="TANChar">
    <w:name w:val="TAN Char"/>
    <w:link w:val="TAN"/>
    <w:qFormat/>
    <w:rsid w:val="002004FE"/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nhideWhenUsed/>
    <w:rsid w:val="00DD6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9604A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6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04A"/>
    <w:rPr>
      <w:rFonts w:ascii="Times New Roman" w:hAnsi="Times New Roman"/>
      <w:sz w:val="20"/>
      <w:lang w:val="en-GB"/>
    </w:rPr>
  </w:style>
  <w:style w:type="paragraph" w:customStyle="1" w:styleId="TAC">
    <w:name w:val="TAC"/>
    <w:basedOn w:val="Normal"/>
    <w:link w:val="TACChar"/>
    <w:uiPriority w:val="99"/>
    <w:qFormat/>
    <w:rsid w:val="00642873"/>
    <w:pPr>
      <w:keepNext/>
      <w:keepLine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sz w:val="18"/>
      <w:szCs w:val="20"/>
      <w:lang w:eastAsia="en-GB"/>
    </w:rPr>
  </w:style>
  <w:style w:type="character" w:customStyle="1" w:styleId="TACChar">
    <w:name w:val="TAC Char"/>
    <w:link w:val="TAC"/>
    <w:uiPriority w:val="99"/>
    <w:qFormat/>
    <w:rsid w:val="00642873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NO">
    <w:name w:val="NO"/>
    <w:basedOn w:val="Normal"/>
    <w:rsid w:val="00AB4C36"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eastAsiaTheme="minorEastAsia" w:cs="Times New Roman"/>
      <w:szCs w:val="20"/>
      <w:lang w:eastAsia="en-GB"/>
    </w:rPr>
  </w:style>
  <w:style w:type="paragraph" w:customStyle="1" w:styleId="B2">
    <w:name w:val="B2"/>
    <w:basedOn w:val="List2"/>
    <w:qFormat/>
    <w:rsid w:val="00AB4C36"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eastAsiaTheme="minorEastAsia" w:cs="Times New Roman"/>
      <w:szCs w:val="20"/>
      <w:lang w:eastAsia="en-GB"/>
    </w:rPr>
  </w:style>
  <w:style w:type="paragraph" w:styleId="List2">
    <w:name w:val="List 2"/>
    <w:basedOn w:val="Normal"/>
    <w:uiPriority w:val="99"/>
    <w:semiHidden/>
    <w:unhideWhenUsed/>
    <w:rsid w:val="00AB4C36"/>
    <w:pPr>
      <w:ind w:left="566" w:hanging="283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4093"/>
    <w:pPr>
      <w:spacing w:after="0" w:line="240" w:lineRule="auto"/>
    </w:pPr>
    <w:rPr>
      <w:rFonts w:asciiTheme="minorHAnsi" w:hAnsiTheme="minorHAnsi" w:cs="Arial"/>
      <w:color w:val="44546A" w:themeColor="text2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093"/>
    <w:rPr>
      <w:rFonts w:cs="Arial"/>
      <w:color w:val="44546A" w:themeColor="text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4093"/>
    <w:rPr>
      <w:vertAlign w:val="superscript"/>
    </w:rPr>
  </w:style>
  <w:style w:type="character" w:customStyle="1" w:styleId="TAHCar">
    <w:name w:val="TAH Car"/>
    <w:basedOn w:val="DefaultParagraphFont"/>
    <w:link w:val="TAH"/>
    <w:uiPriority w:val="99"/>
    <w:qFormat/>
    <w:locked/>
    <w:rsid w:val="00F36700"/>
    <w:rPr>
      <w:rFonts w:ascii="Arial" w:hAnsi="Arial" w:cs="Arial"/>
      <w:b/>
      <w:bCs/>
    </w:rPr>
  </w:style>
  <w:style w:type="paragraph" w:customStyle="1" w:styleId="TAH">
    <w:name w:val="TAH"/>
    <w:basedOn w:val="Normal"/>
    <w:link w:val="TAHCar"/>
    <w:uiPriority w:val="99"/>
    <w:qFormat/>
    <w:rsid w:val="00F36700"/>
    <w:pPr>
      <w:keepNext/>
      <w:overflowPunct w:val="0"/>
      <w:autoSpaceDE w:val="0"/>
      <w:autoSpaceDN w:val="0"/>
      <w:spacing w:after="0" w:line="240" w:lineRule="auto"/>
      <w:jc w:val="center"/>
    </w:pPr>
    <w:rPr>
      <w:rFonts w:ascii="Arial" w:hAnsi="Arial" w:cs="Arial"/>
      <w:b/>
      <w:bCs/>
      <w:sz w:val="22"/>
      <w:lang w:val="en-US"/>
    </w:rPr>
  </w:style>
  <w:style w:type="character" w:customStyle="1" w:styleId="TALCar">
    <w:name w:val="TAL Car"/>
    <w:basedOn w:val="DefaultParagraphFont"/>
    <w:link w:val="TAL"/>
    <w:locked/>
    <w:rsid w:val="00EE4BCD"/>
    <w:rPr>
      <w:rFonts w:ascii="Arial" w:hAnsi="Arial" w:cs="Arial"/>
    </w:rPr>
  </w:style>
  <w:style w:type="paragraph" w:customStyle="1" w:styleId="TAL">
    <w:name w:val="TAL"/>
    <w:basedOn w:val="Normal"/>
    <w:link w:val="TALCar"/>
    <w:rsid w:val="00EE4BCD"/>
    <w:pPr>
      <w:keepNext/>
      <w:overflowPunct w:val="0"/>
      <w:autoSpaceDE w:val="0"/>
      <w:autoSpaceDN w:val="0"/>
      <w:spacing w:after="0" w:line="240" w:lineRule="auto"/>
    </w:pPr>
    <w:rPr>
      <w:rFonts w:ascii="Arial" w:hAnsi="Arial" w:cs="Arial"/>
      <w:sz w:val="22"/>
      <w:lang w:val="en-US"/>
    </w:rPr>
  </w:style>
  <w:style w:type="paragraph" w:styleId="Revision">
    <w:name w:val="Revision"/>
    <w:hidden/>
    <w:uiPriority w:val="99"/>
    <w:semiHidden/>
    <w:rsid w:val="00706853"/>
    <w:pPr>
      <w:spacing w:after="0" w:line="240" w:lineRule="auto"/>
    </w:pPr>
    <w:rPr>
      <w:rFonts w:ascii="Times New Roman" w:hAnsi="Times New Roman"/>
      <w:sz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6670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802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80206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761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47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4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4428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165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996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2322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717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66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2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5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86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2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5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2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6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00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6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12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192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6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530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46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372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3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8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07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90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62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6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d9dbe03c-842a-453a-9563-0465fc552de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63CC89755DFC4CA42D57F39F77EFCA" ma:contentTypeVersion="14" ma:contentTypeDescription="Create a new document." ma:contentTypeScope="" ma:versionID="3d40117667e67a6a431abfaf30591b9c">
  <xsd:schema xmlns:xsd="http://www.w3.org/2001/XMLSchema" xmlns:xs="http://www.w3.org/2001/XMLSchema" xmlns:p="http://schemas.microsoft.com/office/2006/metadata/properties" xmlns:ns2="d9dbe03c-842a-453a-9563-0465fc552de1" xmlns:ns3="79773ab5-ec1e-4f1d-b572-579b840141af" xmlns:ns4="d8762117-8292-4133-b1c7-eab5c6487cfd" targetNamespace="http://schemas.microsoft.com/office/2006/metadata/properties" ma:root="true" ma:fieldsID="dfc12046a07923e8e719b0b058a8a1dc" ns2:_="" ns3:_="" ns4:_="">
    <xsd:import namespace="d9dbe03c-842a-453a-9563-0465fc552de1"/>
    <xsd:import namespace="79773ab5-ec1e-4f1d-b572-579b840141af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be03c-842a-453a-9563-0465fc552d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773ab5-ec1e-4f1d-b572-579b840141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f8b777d-7c3b-48b1-92f6-1a21d6c42c16}" ma:internalName="TaxCatchAll" ma:showField="CatchAllData" ma:web="79773ab5-ec1e-4f1d-b572-579b840141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d9dbe03c-842a-453a-9563-0465fc552de1"/>
  </ds:schemaRefs>
</ds:datastoreItem>
</file>

<file path=customXml/itemProps2.xml><?xml version="1.0" encoding="utf-8"?>
<ds:datastoreItem xmlns:ds="http://schemas.openxmlformats.org/officeDocument/2006/customXml" ds:itemID="{939BFF15-57CC-409B-B4C7-414AB6CDA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be03c-842a-453a-9563-0465fc552de1"/>
    <ds:schemaRef ds:uri="79773ab5-ec1e-4f1d-b572-579b840141af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43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Links>
    <vt:vector size="102" baseType="variant">
      <vt:variant>
        <vt:i4>5898348</vt:i4>
      </vt:variant>
      <vt:variant>
        <vt:i4>57</vt:i4>
      </vt:variant>
      <vt:variant>
        <vt:i4>0</vt:i4>
      </vt:variant>
      <vt:variant>
        <vt:i4>5</vt:i4>
      </vt:variant>
      <vt:variant>
        <vt:lpwstr>https://forge.3gpp.org/rep/ran4/carrieraggregation/contributions/-/merge_requests</vt:lpwstr>
      </vt:variant>
      <vt:variant>
        <vt:lpwstr/>
      </vt:variant>
      <vt:variant>
        <vt:i4>170398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1643113</vt:lpwstr>
      </vt:variant>
      <vt:variant>
        <vt:i4>170398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1643112</vt:lpwstr>
      </vt:variant>
      <vt:variant>
        <vt:i4>170398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1643111</vt:lpwstr>
      </vt:variant>
      <vt:variant>
        <vt:i4>17039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1643110</vt:lpwstr>
      </vt:variant>
      <vt:variant>
        <vt:i4>176952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1643109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1643108</vt:lpwstr>
      </vt:variant>
      <vt:variant>
        <vt:i4>176952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1643107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1643106</vt:lpwstr>
      </vt:variant>
      <vt:variant>
        <vt:i4>176952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1643105</vt:lpwstr>
      </vt:variant>
      <vt:variant>
        <vt:i4>17695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1643104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1643103</vt:lpwstr>
      </vt:variant>
      <vt:variant>
        <vt:i4>17695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1643102</vt:lpwstr>
      </vt:variant>
      <vt:variant>
        <vt:i4>176952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1643101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1643100</vt:lpwstr>
      </vt:variant>
      <vt:variant>
        <vt:i4>6946941</vt:i4>
      </vt:variant>
      <vt:variant>
        <vt:i4>9</vt:i4>
      </vt:variant>
      <vt:variant>
        <vt:i4>0</vt:i4>
      </vt:variant>
      <vt:variant>
        <vt:i4>5</vt:i4>
      </vt:variant>
      <vt:variant>
        <vt:lpwstr>https://forge.3gpp.org/rep/ran4/carrieraggregation</vt:lpwstr>
      </vt:variant>
      <vt:variant>
        <vt:lpwstr/>
      </vt:variant>
      <vt:variant>
        <vt:i4>524381</vt:i4>
      </vt:variant>
      <vt:variant>
        <vt:i4>6</vt:i4>
      </vt:variant>
      <vt:variant>
        <vt:i4>0</vt:i4>
      </vt:variant>
      <vt:variant>
        <vt:i4>5</vt:i4>
      </vt:variant>
      <vt:variant>
        <vt:lpwstr>https://tnm.etsi.org/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4</cp:revision>
  <dcterms:created xsi:type="dcterms:W3CDTF">2025-08-27T16:13:00Z</dcterms:created>
  <dcterms:modified xsi:type="dcterms:W3CDTF">2025-08-2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A463CC89755DFC4CA42D57F39F77EFCA</vt:lpwstr>
  </property>
  <property fmtid="{D5CDD505-2E9C-101B-9397-08002B2CF9AE}" pid="10" name="_dlc_DocIdItemGuid">
    <vt:lpwstr>871e813c-c7ee-443c-b58f-5800b0c5ac1a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